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365"/>
        <w:tblW w:w="10228" w:type="dxa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5"/>
        <w:gridCol w:w="344"/>
        <w:gridCol w:w="3651"/>
        <w:gridCol w:w="1843"/>
        <w:gridCol w:w="1985"/>
      </w:tblGrid>
      <w:tr w:rsidR="009767CA" w:rsidRPr="00B100D3" w14:paraId="61183319" w14:textId="77777777" w:rsidTr="00B100D3">
        <w:trPr>
          <w:trHeight w:val="360"/>
          <w:tblCellSpacing w:w="20" w:type="dxa"/>
        </w:trPr>
        <w:tc>
          <w:tcPr>
            <w:tcW w:w="10148" w:type="dxa"/>
            <w:gridSpan w:val="5"/>
            <w:tcBorders>
              <w:right w:val="inset" w:sz="6" w:space="0" w:color="ECE9D8"/>
            </w:tcBorders>
            <w:shd w:val="clear" w:color="auto" w:fill="333399"/>
            <w:vAlign w:val="bottom"/>
          </w:tcPr>
          <w:p w14:paraId="279B3951" w14:textId="77777777" w:rsidR="009767CA" w:rsidRPr="00B100D3" w:rsidRDefault="009767CA" w:rsidP="00B100D3">
            <w:pPr>
              <w:jc w:val="center"/>
              <w:rPr>
                <w:rFonts w:ascii="Arial" w:hAnsi="Arial" w:cs="Arial"/>
                <w:caps/>
                <w:color w:val="FFFFFF"/>
                <w:sz w:val="20"/>
                <w:szCs w:val="20"/>
              </w:rPr>
            </w:pPr>
            <w:r w:rsidRPr="00B100D3">
              <w:rPr>
                <w:rFonts w:ascii="Arial" w:hAnsi="Arial" w:cs="Arial"/>
                <w:caps/>
                <w:color w:val="FFFFFF"/>
                <w:sz w:val="20"/>
                <w:szCs w:val="20"/>
              </w:rPr>
              <w:t>GP MENTAL HEALTH</w:t>
            </w:r>
            <w:r w:rsidR="00673764" w:rsidRPr="00B100D3">
              <w:rPr>
                <w:rFonts w:ascii="Arial" w:hAnsi="Arial" w:cs="Arial"/>
                <w:caps/>
                <w:color w:val="FFFFFF"/>
                <w:sz w:val="20"/>
                <w:szCs w:val="20"/>
              </w:rPr>
              <w:t xml:space="preserve"> TREATMENT </w:t>
            </w:r>
            <w:r w:rsidRPr="00B100D3">
              <w:rPr>
                <w:rFonts w:ascii="Arial" w:hAnsi="Arial" w:cs="Arial"/>
                <w:caps/>
                <w:color w:val="FFFFFF"/>
                <w:sz w:val="20"/>
                <w:szCs w:val="20"/>
              </w:rPr>
              <w:t>PLAN</w:t>
            </w:r>
            <w:r w:rsidR="00DC4535" w:rsidRPr="00B100D3">
              <w:rPr>
                <w:rFonts w:ascii="Arial" w:hAnsi="Arial" w:cs="Arial"/>
                <w:caps/>
                <w:color w:val="FFFFFF"/>
                <w:sz w:val="20"/>
                <w:szCs w:val="20"/>
              </w:rPr>
              <w:t xml:space="preserve"> </w:t>
            </w:r>
          </w:p>
          <w:p w14:paraId="08F2AE5F" w14:textId="77777777" w:rsidR="00DC4535" w:rsidRPr="00B100D3" w:rsidRDefault="0020496D" w:rsidP="00B100D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100D3">
              <w:rPr>
                <w:rFonts w:ascii="Arial" w:hAnsi="Arial" w:cs="Arial"/>
                <w:b/>
                <w:bCs/>
                <w:caps/>
                <w:color w:val="FFFFFF"/>
                <w:sz w:val="22"/>
                <w:szCs w:val="22"/>
              </w:rPr>
              <w:t xml:space="preserve">PATIENT </w:t>
            </w:r>
            <w:r w:rsidR="00DC4535" w:rsidRPr="00B100D3">
              <w:rPr>
                <w:rFonts w:ascii="Arial" w:hAnsi="Arial" w:cs="Arial"/>
                <w:b/>
                <w:bCs/>
                <w:caps/>
                <w:color w:val="FFFFFF"/>
                <w:sz w:val="22"/>
                <w:szCs w:val="22"/>
              </w:rPr>
              <w:t>assessment</w:t>
            </w:r>
          </w:p>
        </w:tc>
      </w:tr>
      <w:tr w:rsidR="00096F97" w:rsidRPr="00B100D3" w14:paraId="41ACA8FC" w14:textId="77777777" w:rsidTr="00B100D3">
        <w:trPr>
          <w:trHeight w:val="639"/>
          <w:tblCellSpacing w:w="20" w:type="dxa"/>
        </w:trPr>
        <w:tc>
          <w:tcPr>
            <w:tcW w:w="2345" w:type="dxa"/>
            <w:shd w:val="clear" w:color="auto" w:fill="auto"/>
          </w:tcPr>
          <w:p w14:paraId="786D35F2" w14:textId="77777777" w:rsidR="009767CA" w:rsidRPr="00B100D3" w:rsidRDefault="009767CA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Patient’s Name</w:t>
            </w:r>
          </w:p>
          <w:p w14:paraId="10BB8C63" w14:textId="77777777" w:rsidR="009767CA" w:rsidRPr="00B100D3" w:rsidRDefault="009767CA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955" w:type="dxa"/>
            <w:gridSpan w:val="2"/>
            <w:shd w:val="clear" w:color="auto" w:fill="auto"/>
          </w:tcPr>
          <w:p w14:paraId="06057508" w14:textId="77777777" w:rsidR="009767CA" w:rsidRPr="00B100D3" w:rsidRDefault="009767CA" w:rsidP="00B100D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3" w:type="dxa"/>
            <w:shd w:val="clear" w:color="auto" w:fill="auto"/>
          </w:tcPr>
          <w:p w14:paraId="1A6756D3" w14:textId="77777777" w:rsidR="009767CA" w:rsidRPr="00B100D3" w:rsidRDefault="009767CA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Date of Birth</w:t>
            </w:r>
          </w:p>
        </w:tc>
        <w:tc>
          <w:tcPr>
            <w:tcW w:w="1925" w:type="dxa"/>
            <w:shd w:val="clear" w:color="auto" w:fill="auto"/>
          </w:tcPr>
          <w:p w14:paraId="097AA8DC" w14:textId="77777777" w:rsidR="009767CA" w:rsidRPr="00B100D3" w:rsidRDefault="009767CA" w:rsidP="00B100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6F97" w:rsidRPr="00B100D3" w14:paraId="03CA9E71" w14:textId="77777777" w:rsidTr="00B100D3">
        <w:trPr>
          <w:trHeight w:val="638"/>
          <w:tblCellSpacing w:w="20" w:type="dxa"/>
        </w:trPr>
        <w:tc>
          <w:tcPr>
            <w:tcW w:w="2345" w:type="dxa"/>
            <w:shd w:val="clear" w:color="auto" w:fill="auto"/>
          </w:tcPr>
          <w:p w14:paraId="17DB93B5" w14:textId="77777777" w:rsidR="009767CA" w:rsidRPr="00B100D3" w:rsidRDefault="009767CA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3955" w:type="dxa"/>
            <w:gridSpan w:val="2"/>
            <w:shd w:val="clear" w:color="auto" w:fill="auto"/>
          </w:tcPr>
          <w:p w14:paraId="5DBE3728" w14:textId="77777777" w:rsidR="009767CA" w:rsidRPr="00B100D3" w:rsidRDefault="009767CA" w:rsidP="00B100D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3" w:type="dxa"/>
            <w:shd w:val="clear" w:color="auto" w:fill="auto"/>
          </w:tcPr>
          <w:p w14:paraId="6556E068" w14:textId="77777777" w:rsidR="009767CA" w:rsidRPr="00B100D3" w:rsidRDefault="009767CA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1925" w:type="dxa"/>
            <w:tcBorders>
              <w:right w:val="inset" w:sz="6" w:space="0" w:color="ECE9D8"/>
            </w:tcBorders>
            <w:shd w:val="clear" w:color="auto" w:fill="auto"/>
          </w:tcPr>
          <w:p w14:paraId="50EBDEAE" w14:textId="77777777" w:rsidR="009767CA" w:rsidRPr="00B100D3" w:rsidRDefault="009767CA" w:rsidP="00B100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2795" w:rsidRPr="00B100D3" w14:paraId="782BEBDC" w14:textId="77777777" w:rsidTr="00B100D3">
        <w:trPr>
          <w:trHeight w:val="498"/>
          <w:tblCellSpacing w:w="20" w:type="dxa"/>
        </w:trPr>
        <w:tc>
          <w:tcPr>
            <w:tcW w:w="2345" w:type="dxa"/>
            <w:shd w:val="clear" w:color="auto" w:fill="auto"/>
          </w:tcPr>
          <w:p w14:paraId="0F2D17BE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Carer details and/or emergency contact(s)</w:t>
            </w:r>
          </w:p>
        </w:tc>
        <w:tc>
          <w:tcPr>
            <w:tcW w:w="3955" w:type="dxa"/>
            <w:gridSpan w:val="2"/>
            <w:tcBorders>
              <w:right w:val="inset" w:sz="6" w:space="0" w:color="ECE9D8"/>
            </w:tcBorders>
            <w:shd w:val="clear" w:color="auto" w:fill="auto"/>
          </w:tcPr>
          <w:p w14:paraId="4FF47A76" w14:textId="77777777" w:rsidR="00F82795" w:rsidRPr="00B100D3" w:rsidRDefault="00F82795" w:rsidP="00B100D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8" w:type="dxa"/>
            <w:gridSpan w:val="2"/>
            <w:vMerge w:val="restart"/>
            <w:tcBorders>
              <w:right w:val="inset" w:sz="6" w:space="0" w:color="ECE9D8"/>
            </w:tcBorders>
            <w:shd w:val="clear" w:color="auto" w:fill="auto"/>
          </w:tcPr>
          <w:p w14:paraId="710AE1AC" w14:textId="77777777" w:rsidR="00F82795" w:rsidRPr="00B100D3" w:rsidRDefault="00F82795" w:rsidP="00B100D3">
            <w:pPr>
              <w:tabs>
                <w:tab w:val="left" w:pos="2409"/>
                <w:tab w:val="left" w:pos="2976"/>
              </w:tabs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Other care plan</w:t>
            </w: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>YES</w:t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sym w:font="Wingdings" w:char="F0A8"/>
            </w:r>
          </w:p>
          <w:p w14:paraId="49807766" w14:textId="77777777" w:rsidR="00F82795" w:rsidRPr="00B100D3" w:rsidRDefault="00F82795" w:rsidP="00B100D3">
            <w:pPr>
              <w:tabs>
                <w:tab w:val="left" w:pos="2409"/>
                <w:tab w:val="left" w:pos="2976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100D3">
              <w:rPr>
                <w:rFonts w:ascii="Arial" w:hAnsi="Arial" w:cs="Arial"/>
                <w:sz w:val="20"/>
                <w:szCs w:val="20"/>
              </w:rPr>
              <w:t>Eg</w:t>
            </w:r>
            <w:proofErr w:type="spellEnd"/>
            <w:r w:rsidRPr="00B100D3">
              <w:rPr>
                <w:rFonts w:ascii="Arial" w:hAnsi="Arial" w:cs="Arial"/>
                <w:sz w:val="20"/>
                <w:szCs w:val="20"/>
              </w:rPr>
              <w:t xml:space="preserve"> GPMP / TCA</w:t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  <w:t>NO</w:t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sym w:font="Wingdings" w:char="F0A8"/>
            </w:r>
          </w:p>
          <w:p w14:paraId="60715DE4" w14:textId="77777777" w:rsidR="00F82795" w:rsidRPr="00B100D3" w:rsidRDefault="00F82795" w:rsidP="00B100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2795" w:rsidRPr="00B100D3" w14:paraId="4C3077E6" w14:textId="77777777" w:rsidTr="00B100D3">
        <w:trPr>
          <w:trHeight w:val="364"/>
          <w:tblCellSpacing w:w="20" w:type="dxa"/>
        </w:trPr>
        <w:tc>
          <w:tcPr>
            <w:tcW w:w="2345" w:type="dxa"/>
            <w:tcBorders>
              <w:right w:val="inset" w:sz="6" w:space="0" w:color="ECE9D8"/>
            </w:tcBorders>
            <w:shd w:val="clear" w:color="auto" w:fill="auto"/>
          </w:tcPr>
          <w:p w14:paraId="480456AD" w14:textId="77777777" w:rsidR="00F82795" w:rsidRPr="00B100D3" w:rsidRDefault="00F82795" w:rsidP="00B100D3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GP Name / Practice</w:t>
            </w:r>
          </w:p>
        </w:tc>
        <w:tc>
          <w:tcPr>
            <w:tcW w:w="3955" w:type="dxa"/>
            <w:gridSpan w:val="2"/>
            <w:tcBorders>
              <w:right w:val="inset" w:sz="6" w:space="0" w:color="ECE9D8"/>
            </w:tcBorders>
            <w:shd w:val="clear" w:color="auto" w:fill="auto"/>
          </w:tcPr>
          <w:p w14:paraId="697DF925" w14:textId="77777777" w:rsidR="00F82795" w:rsidRPr="00B100D3" w:rsidRDefault="00F82795" w:rsidP="00B100D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8" w:type="dxa"/>
            <w:gridSpan w:val="2"/>
            <w:vMerge/>
            <w:tcBorders>
              <w:right w:val="inset" w:sz="6" w:space="0" w:color="ECE9D8"/>
            </w:tcBorders>
            <w:shd w:val="clear" w:color="auto" w:fill="auto"/>
          </w:tcPr>
          <w:p w14:paraId="20CBF987" w14:textId="77777777" w:rsidR="00F82795" w:rsidRPr="00B100D3" w:rsidRDefault="00F82795" w:rsidP="00B100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2795" w:rsidRPr="00B100D3" w14:paraId="33914394" w14:textId="77777777" w:rsidTr="00B100D3">
        <w:trPr>
          <w:trHeight w:val="232"/>
          <w:tblCellSpacing w:w="20" w:type="dxa"/>
        </w:trPr>
        <w:tc>
          <w:tcPr>
            <w:tcW w:w="2345" w:type="dxa"/>
            <w:tcBorders>
              <w:right w:val="inset" w:sz="6" w:space="0" w:color="ECE9D8"/>
            </w:tcBorders>
            <w:shd w:val="clear" w:color="auto" w:fill="auto"/>
          </w:tcPr>
          <w:p w14:paraId="7A7493CF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AH</w:t>
            </w:r>
            <w:r w:rsidR="002468FE"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r nurse </w:t>
            </w:r>
            <w:r w:rsidR="00D04CA6" w:rsidRPr="00B100D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urrently </w:t>
            </w: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involved in patient care</w:t>
            </w:r>
          </w:p>
        </w:tc>
        <w:tc>
          <w:tcPr>
            <w:tcW w:w="3955" w:type="dxa"/>
            <w:gridSpan w:val="2"/>
            <w:tcBorders>
              <w:right w:val="inset" w:sz="6" w:space="0" w:color="ECE9D8"/>
            </w:tcBorders>
            <w:shd w:val="clear" w:color="auto" w:fill="auto"/>
          </w:tcPr>
          <w:p w14:paraId="6557638F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03" w:type="dxa"/>
            <w:tcBorders>
              <w:right w:val="inset" w:sz="6" w:space="0" w:color="ECE9D8"/>
            </w:tcBorders>
            <w:shd w:val="clear" w:color="auto" w:fill="auto"/>
          </w:tcPr>
          <w:p w14:paraId="64934C6C" w14:textId="77777777" w:rsidR="00F82795" w:rsidRPr="00B100D3" w:rsidRDefault="00F82795" w:rsidP="00B100D3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Medical Records No.</w:t>
            </w:r>
          </w:p>
        </w:tc>
        <w:tc>
          <w:tcPr>
            <w:tcW w:w="1925" w:type="dxa"/>
            <w:tcBorders>
              <w:right w:val="inset" w:sz="6" w:space="0" w:color="ECE9D8"/>
            </w:tcBorders>
            <w:shd w:val="clear" w:color="auto" w:fill="auto"/>
          </w:tcPr>
          <w:p w14:paraId="01E7C585" w14:textId="77777777" w:rsidR="00F82795" w:rsidRPr="00B100D3" w:rsidRDefault="00F82795" w:rsidP="00B100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2795" w:rsidRPr="00B100D3" w14:paraId="0F3B7749" w14:textId="77777777" w:rsidTr="00B100D3">
        <w:trPr>
          <w:trHeight w:val="45"/>
          <w:tblCellSpacing w:w="20" w:type="dxa"/>
        </w:trPr>
        <w:tc>
          <w:tcPr>
            <w:tcW w:w="2689" w:type="dxa"/>
            <w:gridSpan w:val="2"/>
            <w:shd w:val="clear" w:color="auto" w:fill="333399"/>
          </w:tcPr>
          <w:p w14:paraId="66DA4A73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8"/>
                <w:szCs w:val="8"/>
              </w:rPr>
            </w:pPr>
          </w:p>
        </w:tc>
        <w:tc>
          <w:tcPr>
            <w:tcW w:w="7419" w:type="dxa"/>
            <w:gridSpan w:val="3"/>
            <w:tcBorders>
              <w:right w:val="inset" w:sz="6" w:space="0" w:color="ECE9D8"/>
            </w:tcBorders>
            <w:shd w:val="clear" w:color="auto" w:fill="333399"/>
          </w:tcPr>
          <w:p w14:paraId="5F670BC5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8"/>
                <w:szCs w:val="8"/>
              </w:rPr>
            </w:pPr>
          </w:p>
        </w:tc>
      </w:tr>
      <w:tr w:rsidR="00F82795" w:rsidRPr="00B100D3" w14:paraId="4C6267FB" w14:textId="77777777" w:rsidTr="00B100D3">
        <w:trPr>
          <w:trHeight w:val="1230"/>
          <w:tblCellSpacing w:w="20" w:type="dxa"/>
        </w:trPr>
        <w:tc>
          <w:tcPr>
            <w:tcW w:w="2689" w:type="dxa"/>
            <w:gridSpan w:val="2"/>
            <w:shd w:val="clear" w:color="auto" w:fill="auto"/>
          </w:tcPr>
          <w:p w14:paraId="775BE284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PRESENTING ISSUE(S)</w:t>
            </w:r>
          </w:p>
          <w:p w14:paraId="1B0DC83C" w14:textId="77777777" w:rsidR="00F82795" w:rsidRPr="00B100D3" w:rsidRDefault="00F82795" w:rsidP="00B100D3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sz w:val="20"/>
                <w:szCs w:val="20"/>
              </w:rPr>
              <w:t xml:space="preserve">What </w:t>
            </w:r>
            <w:proofErr w:type="gramStart"/>
            <w:r w:rsidRPr="00B100D3">
              <w:rPr>
                <w:rFonts w:ascii="Arial" w:hAnsi="Arial" w:cs="Arial"/>
                <w:sz w:val="20"/>
                <w:szCs w:val="20"/>
              </w:rPr>
              <w:t>are</w:t>
            </w:r>
            <w:proofErr w:type="gramEnd"/>
            <w:r w:rsidRPr="00B100D3">
              <w:rPr>
                <w:rFonts w:ascii="Arial" w:hAnsi="Arial" w:cs="Arial"/>
                <w:sz w:val="20"/>
                <w:szCs w:val="20"/>
              </w:rPr>
              <w:t xml:space="preserve"> the patient’s current mental health issues </w:t>
            </w:r>
          </w:p>
        </w:tc>
        <w:tc>
          <w:tcPr>
            <w:tcW w:w="7419" w:type="dxa"/>
            <w:gridSpan w:val="3"/>
            <w:tcBorders>
              <w:right w:val="inset" w:sz="6" w:space="0" w:color="ECE9D8"/>
            </w:tcBorders>
            <w:shd w:val="clear" w:color="auto" w:fill="auto"/>
          </w:tcPr>
          <w:p w14:paraId="7AC75706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82795" w:rsidRPr="00B100D3" w14:paraId="6516EB6E" w14:textId="77777777" w:rsidTr="00B100D3">
        <w:trPr>
          <w:trHeight w:val="1820"/>
          <w:tblCellSpacing w:w="20" w:type="dxa"/>
        </w:trPr>
        <w:tc>
          <w:tcPr>
            <w:tcW w:w="2689" w:type="dxa"/>
            <w:gridSpan w:val="2"/>
            <w:shd w:val="clear" w:color="auto" w:fill="auto"/>
          </w:tcPr>
          <w:p w14:paraId="763BEA1D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PATIENT HISTORY</w:t>
            </w:r>
          </w:p>
          <w:p w14:paraId="739143E2" w14:textId="77777777" w:rsidR="00F82795" w:rsidRPr="00B100D3" w:rsidRDefault="00F82795" w:rsidP="00B100D3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sz w:val="20"/>
                <w:szCs w:val="20"/>
              </w:rPr>
              <w:t xml:space="preserve">Record relevant biological psychological and social history including any family history of mental disorders and any relevant substance abuse or physical health problems    </w:t>
            </w:r>
          </w:p>
        </w:tc>
        <w:tc>
          <w:tcPr>
            <w:tcW w:w="7419" w:type="dxa"/>
            <w:gridSpan w:val="3"/>
            <w:tcBorders>
              <w:right w:val="inset" w:sz="6" w:space="0" w:color="ECE9D8"/>
            </w:tcBorders>
            <w:shd w:val="clear" w:color="auto" w:fill="auto"/>
          </w:tcPr>
          <w:p w14:paraId="26E61DEE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82795" w:rsidRPr="00B100D3" w14:paraId="1B3F8464" w14:textId="77777777" w:rsidTr="00B100D3">
        <w:trPr>
          <w:trHeight w:val="294"/>
          <w:tblCellSpacing w:w="20" w:type="dxa"/>
        </w:trPr>
        <w:tc>
          <w:tcPr>
            <w:tcW w:w="2689" w:type="dxa"/>
            <w:gridSpan w:val="2"/>
            <w:shd w:val="clear" w:color="auto" w:fill="auto"/>
          </w:tcPr>
          <w:p w14:paraId="3B52CF1A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MEDICATIONS</w:t>
            </w:r>
          </w:p>
          <w:p w14:paraId="72DFE0C0" w14:textId="77777777" w:rsidR="00F82795" w:rsidRPr="00B100D3" w:rsidRDefault="00F82795" w:rsidP="00B100D3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B100D3">
              <w:rPr>
                <w:rFonts w:ascii="Arial" w:hAnsi="Arial" w:cs="Arial"/>
                <w:sz w:val="20"/>
                <w:szCs w:val="20"/>
              </w:rPr>
              <w:t>attach</w:t>
            </w:r>
            <w:proofErr w:type="gramEnd"/>
            <w:r w:rsidRPr="00B100D3">
              <w:rPr>
                <w:rFonts w:ascii="Arial" w:hAnsi="Arial" w:cs="Arial"/>
                <w:sz w:val="20"/>
                <w:szCs w:val="20"/>
              </w:rPr>
              <w:t xml:space="preserve"> information if required)</w:t>
            </w:r>
          </w:p>
          <w:p w14:paraId="11BE0A75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2A3E2C6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43FAF95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A3F9EF3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5C1B67B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419" w:type="dxa"/>
            <w:gridSpan w:val="3"/>
            <w:tcBorders>
              <w:right w:val="inset" w:sz="6" w:space="0" w:color="ECE9D8"/>
            </w:tcBorders>
            <w:shd w:val="clear" w:color="auto" w:fill="auto"/>
          </w:tcPr>
          <w:p w14:paraId="63825D3B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82795" w:rsidRPr="00B100D3" w14:paraId="42E19A57" w14:textId="77777777" w:rsidTr="00B100D3">
        <w:trPr>
          <w:trHeight w:val="366"/>
          <w:tblCellSpacing w:w="20" w:type="dxa"/>
        </w:trPr>
        <w:tc>
          <w:tcPr>
            <w:tcW w:w="2689" w:type="dxa"/>
            <w:gridSpan w:val="2"/>
            <w:shd w:val="clear" w:color="auto" w:fill="auto"/>
          </w:tcPr>
          <w:p w14:paraId="6EC6AFA4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ALLERGIES</w:t>
            </w:r>
          </w:p>
        </w:tc>
        <w:tc>
          <w:tcPr>
            <w:tcW w:w="7419" w:type="dxa"/>
            <w:gridSpan w:val="3"/>
            <w:tcBorders>
              <w:right w:val="inset" w:sz="6" w:space="0" w:color="ECE9D8"/>
            </w:tcBorders>
            <w:shd w:val="clear" w:color="auto" w:fill="auto"/>
          </w:tcPr>
          <w:p w14:paraId="574D1313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82795" w:rsidRPr="00B100D3" w14:paraId="1EAE2DF0" w14:textId="77777777" w:rsidTr="00B100D3">
        <w:trPr>
          <w:trHeight w:val="484"/>
          <w:tblCellSpacing w:w="20" w:type="dxa"/>
        </w:trPr>
        <w:tc>
          <w:tcPr>
            <w:tcW w:w="2689" w:type="dxa"/>
            <w:gridSpan w:val="2"/>
            <w:shd w:val="clear" w:color="auto" w:fill="auto"/>
          </w:tcPr>
          <w:p w14:paraId="63EADEA9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ANY OTHER RELEVANT INFORMATION</w:t>
            </w:r>
          </w:p>
        </w:tc>
        <w:tc>
          <w:tcPr>
            <w:tcW w:w="7419" w:type="dxa"/>
            <w:gridSpan w:val="3"/>
            <w:tcBorders>
              <w:right w:val="inset" w:sz="6" w:space="0" w:color="ECE9D8"/>
            </w:tcBorders>
            <w:shd w:val="clear" w:color="auto" w:fill="auto"/>
          </w:tcPr>
          <w:p w14:paraId="446CD82E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82795" w:rsidRPr="00B100D3" w14:paraId="1A60D374" w14:textId="77777777" w:rsidTr="00B100D3">
        <w:trPr>
          <w:trHeight w:val="1230"/>
          <w:tblCellSpacing w:w="20" w:type="dxa"/>
        </w:trPr>
        <w:tc>
          <w:tcPr>
            <w:tcW w:w="2689" w:type="dxa"/>
            <w:gridSpan w:val="2"/>
            <w:shd w:val="clear" w:color="auto" w:fill="auto"/>
          </w:tcPr>
          <w:p w14:paraId="1B24FFC5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RESULTS OF MENTAL STATE EXAMINATION</w:t>
            </w:r>
          </w:p>
          <w:p w14:paraId="7574E927" w14:textId="77777777" w:rsidR="00F82795" w:rsidRPr="00B100D3" w:rsidRDefault="00F82795" w:rsidP="00B100D3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sz w:val="20"/>
                <w:szCs w:val="20"/>
              </w:rPr>
              <w:t>Record after patient has been examined</w:t>
            </w:r>
          </w:p>
        </w:tc>
        <w:tc>
          <w:tcPr>
            <w:tcW w:w="7419" w:type="dxa"/>
            <w:gridSpan w:val="3"/>
            <w:tcBorders>
              <w:right w:val="inset" w:sz="6" w:space="0" w:color="ECE9D8"/>
            </w:tcBorders>
            <w:shd w:val="clear" w:color="auto" w:fill="auto"/>
          </w:tcPr>
          <w:p w14:paraId="21216D0A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82795" w:rsidRPr="00B100D3" w14:paraId="6D0B17C1" w14:textId="77777777" w:rsidTr="00B100D3">
        <w:trPr>
          <w:trHeight w:val="1230"/>
          <w:tblCellSpacing w:w="20" w:type="dxa"/>
        </w:trPr>
        <w:tc>
          <w:tcPr>
            <w:tcW w:w="2689" w:type="dxa"/>
            <w:gridSpan w:val="2"/>
            <w:shd w:val="clear" w:color="auto" w:fill="auto"/>
          </w:tcPr>
          <w:p w14:paraId="0F9CD32C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ISKS AND </w:t>
            </w:r>
          </w:p>
          <w:p w14:paraId="0E5E0426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CO-MORBIDITIES</w:t>
            </w:r>
          </w:p>
          <w:p w14:paraId="47D1CC05" w14:textId="77777777" w:rsidR="00F82795" w:rsidRPr="00B100D3" w:rsidRDefault="003E15C4" w:rsidP="00B100D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100D3">
              <w:rPr>
                <w:rFonts w:ascii="Arial" w:hAnsi="Arial" w:cs="Arial"/>
                <w:color w:val="000000"/>
                <w:sz w:val="20"/>
                <w:szCs w:val="20"/>
              </w:rPr>
              <w:t xml:space="preserve">Note any associated risks and co-morbidities including risks of </w:t>
            </w:r>
            <w:proofErr w:type="spellStart"/>
            <w:r w:rsidRPr="00B100D3">
              <w:rPr>
                <w:rFonts w:ascii="Arial" w:hAnsi="Arial" w:cs="Arial"/>
                <w:color w:val="000000"/>
                <w:sz w:val="20"/>
                <w:szCs w:val="20"/>
              </w:rPr>
              <w:t>self harm</w:t>
            </w:r>
            <w:proofErr w:type="spellEnd"/>
            <w:r w:rsidRPr="00B100D3">
              <w:rPr>
                <w:rFonts w:ascii="Arial" w:hAnsi="Arial" w:cs="Arial"/>
                <w:color w:val="000000"/>
                <w:sz w:val="20"/>
                <w:szCs w:val="20"/>
              </w:rPr>
              <w:t xml:space="preserve"> &amp;/or harm to others</w:t>
            </w:r>
          </w:p>
        </w:tc>
        <w:tc>
          <w:tcPr>
            <w:tcW w:w="7419" w:type="dxa"/>
            <w:gridSpan w:val="3"/>
            <w:tcBorders>
              <w:right w:val="inset" w:sz="6" w:space="0" w:color="ECE9D8"/>
            </w:tcBorders>
            <w:shd w:val="clear" w:color="auto" w:fill="auto"/>
          </w:tcPr>
          <w:p w14:paraId="568CA7B8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82795" w:rsidRPr="00B100D3" w14:paraId="5E719A17" w14:textId="77777777" w:rsidTr="00B100D3">
        <w:trPr>
          <w:trHeight w:val="1279"/>
          <w:tblCellSpacing w:w="20" w:type="dxa"/>
        </w:trPr>
        <w:tc>
          <w:tcPr>
            <w:tcW w:w="2689" w:type="dxa"/>
            <w:gridSpan w:val="2"/>
            <w:shd w:val="clear" w:color="auto" w:fill="auto"/>
          </w:tcPr>
          <w:p w14:paraId="5D9B461E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OUTCOME TOOL USED</w:t>
            </w:r>
          </w:p>
        </w:tc>
        <w:tc>
          <w:tcPr>
            <w:tcW w:w="7419" w:type="dxa"/>
            <w:gridSpan w:val="3"/>
            <w:tcBorders>
              <w:right w:val="inset" w:sz="6" w:space="0" w:color="ECE9D8"/>
            </w:tcBorders>
            <w:shd w:val="clear" w:color="auto" w:fill="auto"/>
          </w:tcPr>
          <w:p w14:paraId="28DDC23E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RESULTS</w:t>
            </w:r>
          </w:p>
        </w:tc>
      </w:tr>
      <w:tr w:rsidR="00F82795" w:rsidRPr="00B100D3" w14:paraId="2A1E0F98" w14:textId="77777777" w:rsidTr="00B100D3">
        <w:trPr>
          <w:trHeight w:val="1355"/>
          <w:tblCellSpacing w:w="20" w:type="dxa"/>
        </w:trPr>
        <w:tc>
          <w:tcPr>
            <w:tcW w:w="2689" w:type="dxa"/>
            <w:gridSpan w:val="2"/>
            <w:shd w:val="clear" w:color="auto" w:fill="auto"/>
          </w:tcPr>
          <w:p w14:paraId="47314ED4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DIAGNOSIS</w:t>
            </w:r>
          </w:p>
          <w:p w14:paraId="49A9F920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419" w:type="dxa"/>
            <w:gridSpan w:val="3"/>
            <w:tcBorders>
              <w:right w:val="inset" w:sz="6" w:space="0" w:color="ECE9D8"/>
            </w:tcBorders>
            <w:shd w:val="clear" w:color="auto" w:fill="auto"/>
          </w:tcPr>
          <w:p w14:paraId="18C71FDD" w14:textId="77777777" w:rsidR="00F82795" w:rsidRPr="00B100D3" w:rsidRDefault="00F82795" w:rsidP="00B100D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5E48F76F" w14:textId="77777777" w:rsidR="00850620" w:rsidRDefault="00850620" w:rsidP="00BB2867">
      <w:pPr>
        <w:sectPr w:rsidR="00850620" w:rsidSect="0063181B">
          <w:pgSz w:w="11906" w:h="16838" w:code="9"/>
          <w:pgMar w:top="567" w:right="991" w:bottom="567" w:left="1440" w:header="720" w:footer="720" w:gutter="0"/>
          <w:cols w:space="720"/>
        </w:sectPr>
      </w:pPr>
    </w:p>
    <w:tbl>
      <w:tblPr>
        <w:tblW w:w="15843" w:type="dxa"/>
        <w:tblCellSpacing w:w="20" w:type="dxa"/>
        <w:tblInd w:w="100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960"/>
        <w:gridCol w:w="3094"/>
        <w:gridCol w:w="867"/>
        <w:gridCol w:w="1118"/>
        <w:gridCol w:w="1275"/>
        <w:gridCol w:w="1568"/>
        <w:gridCol w:w="2118"/>
        <w:gridCol w:w="1843"/>
      </w:tblGrid>
      <w:tr w:rsidR="00DC4535" w:rsidRPr="00B100D3" w14:paraId="15C3AA70" w14:textId="77777777" w:rsidTr="00B100D3">
        <w:trPr>
          <w:trHeight w:val="413"/>
          <w:tblCellSpacing w:w="20" w:type="dxa"/>
        </w:trPr>
        <w:tc>
          <w:tcPr>
            <w:tcW w:w="15763" w:type="dxa"/>
            <w:gridSpan w:val="8"/>
            <w:tcBorders>
              <w:top w:val="outset" w:sz="24" w:space="0" w:color="auto"/>
              <w:right w:val="outset" w:sz="24" w:space="0" w:color="74705F"/>
            </w:tcBorders>
            <w:shd w:val="clear" w:color="auto" w:fill="3366FF"/>
            <w:vAlign w:val="center"/>
          </w:tcPr>
          <w:p w14:paraId="30494686" w14:textId="77777777" w:rsidR="00DC4535" w:rsidRPr="00B100D3" w:rsidRDefault="00DC4535" w:rsidP="00B100D3">
            <w:pPr>
              <w:jc w:val="center"/>
              <w:rPr>
                <w:rFonts w:ascii="Arial" w:hAnsi="Arial" w:cs="Arial"/>
                <w:caps/>
                <w:color w:val="FFFFFF"/>
                <w:sz w:val="20"/>
                <w:szCs w:val="20"/>
              </w:rPr>
            </w:pPr>
            <w:r w:rsidRPr="00B100D3">
              <w:rPr>
                <w:rFonts w:ascii="Arial" w:hAnsi="Arial" w:cs="Arial"/>
                <w:caps/>
                <w:color w:val="FFFFFF"/>
                <w:sz w:val="20"/>
                <w:szCs w:val="20"/>
              </w:rPr>
              <w:lastRenderedPageBreak/>
              <w:t xml:space="preserve">GP MENTAL HEALTH </w:t>
            </w:r>
            <w:r w:rsidR="00673764" w:rsidRPr="00B100D3">
              <w:rPr>
                <w:rFonts w:ascii="Arial" w:hAnsi="Arial" w:cs="Arial"/>
                <w:caps/>
                <w:color w:val="FFFFFF"/>
                <w:sz w:val="20"/>
                <w:szCs w:val="20"/>
              </w:rPr>
              <w:t xml:space="preserve">TREATMENT </w:t>
            </w:r>
            <w:r w:rsidRPr="00B100D3">
              <w:rPr>
                <w:rFonts w:ascii="Arial" w:hAnsi="Arial" w:cs="Arial"/>
                <w:caps/>
                <w:color w:val="FFFFFF"/>
                <w:sz w:val="20"/>
                <w:szCs w:val="20"/>
              </w:rPr>
              <w:t xml:space="preserve">PLAN </w:t>
            </w:r>
          </w:p>
          <w:p w14:paraId="06235D6C" w14:textId="77777777" w:rsidR="00DC4535" w:rsidRPr="00B100D3" w:rsidRDefault="0022766E" w:rsidP="00B100D3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B100D3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PATIENT PLAN</w:t>
            </w:r>
          </w:p>
        </w:tc>
      </w:tr>
      <w:tr w:rsidR="00850620" w:rsidRPr="00B100D3" w14:paraId="5BAEAFBA" w14:textId="77777777" w:rsidTr="00B100D3">
        <w:trPr>
          <w:trHeight w:val="1123"/>
          <w:tblCellSpacing w:w="20" w:type="dxa"/>
        </w:trPr>
        <w:tc>
          <w:tcPr>
            <w:tcW w:w="3900" w:type="dxa"/>
            <w:shd w:val="clear" w:color="auto" w:fill="auto"/>
          </w:tcPr>
          <w:p w14:paraId="0E6E58FE" w14:textId="77777777" w:rsidR="00850620" w:rsidRPr="00B100D3" w:rsidRDefault="00850620" w:rsidP="00BB2867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TIENT NEEDS / MAIN </w:t>
            </w:r>
            <w:r w:rsidR="008B5C43"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ISSUES</w:t>
            </w:r>
          </w:p>
        </w:tc>
        <w:tc>
          <w:tcPr>
            <w:tcW w:w="3921" w:type="dxa"/>
            <w:gridSpan w:val="2"/>
            <w:shd w:val="clear" w:color="auto" w:fill="auto"/>
          </w:tcPr>
          <w:p w14:paraId="3A58B4A2" w14:textId="77777777" w:rsidR="00850620" w:rsidRPr="00B100D3" w:rsidRDefault="00850620" w:rsidP="0085062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GOALS</w:t>
            </w:r>
          </w:p>
          <w:p w14:paraId="781672B4" w14:textId="77777777" w:rsidR="00850620" w:rsidRPr="00B100D3" w:rsidRDefault="00850620" w:rsidP="00850620">
            <w:pPr>
              <w:rPr>
                <w:rFonts w:ascii="Arial" w:hAnsi="Arial" w:cs="Arial"/>
                <w:sz w:val="18"/>
                <w:szCs w:val="18"/>
              </w:rPr>
            </w:pPr>
            <w:r w:rsidRPr="00B100D3">
              <w:rPr>
                <w:rFonts w:ascii="Arial" w:hAnsi="Arial" w:cs="Arial"/>
                <w:sz w:val="18"/>
                <w:szCs w:val="18"/>
              </w:rPr>
              <w:t>Record the mental health goals agreed to by the patient and GP</w:t>
            </w:r>
            <w:r w:rsidR="004F7515" w:rsidRPr="00B100D3">
              <w:rPr>
                <w:rFonts w:ascii="Arial" w:hAnsi="Arial" w:cs="Arial"/>
                <w:sz w:val="18"/>
                <w:szCs w:val="18"/>
              </w:rPr>
              <w:t xml:space="preserve"> and any </w:t>
            </w:r>
            <w:r w:rsidRPr="00B100D3">
              <w:rPr>
                <w:rFonts w:ascii="Arial" w:hAnsi="Arial" w:cs="Arial"/>
                <w:sz w:val="18"/>
                <w:szCs w:val="18"/>
              </w:rPr>
              <w:t xml:space="preserve">actions the patient </w:t>
            </w:r>
            <w:r w:rsidR="004F7515" w:rsidRPr="00B100D3">
              <w:rPr>
                <w:rFonts w:ascii="Arial" w:hAnsi="Arial" w:cs="Arial"/>
                <w:sz w:val="18"/>
                <w:szCs w:val="18"/>
              </w:rPr>
              <w:t xml:space="preserve">will </w:t>
            </w:r>
            <w:r w:rsidRPr="00B100D3">
              <w:rPr>
                <w:rFonts w:ascii="Arial" w:hAnsi="Arial" w:cs="Arial"/>
                <w:sz w:val="18"/>
                <w:szCs w:val="18"/>
              </w:rPr>
              <w:t>need to take</w:t>
            </w:r>
          </w:p>
        </w:tc>
        <w:tc>
          <w:tcPr>
            <w:tcW w:w="3921" w:type="dxa"/>
            <w:gridSpan w:val="3"/>
            <w:shd w:val="clear" w:color="auto" w:fill="auto"/>
          </w:tcPr>
          <w:p w14:paraId="103B6B04" w14:textId="77777777" w:rsidR="00850620" w:rsidRPr="00B100D3" w:rsidRDefault="00850620" w:rsidP="0085062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100D3">
              <w:rPr>
                <w:rFonts w:ascii="Arial" w:hAnsi="Arial" w:cs="Arial"/>
                <w:b/>
                <w:bCs/>
                <w:sz w:val="22"/>
                <w:szCs w:val="22"/>
              </w:rPr>
              <w:t>T</w:t>
            </w: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REATMENTS</w:t>
            </w:r>
          </w:p>
          <w:p w14:paraId="5285233D" w14:textId="77777777" w:rsidR="00850620" w:rsidRPr="00B100D3" w:rsidRDefault="00850620" w:rsidP="00850620">
            <w:pPr>
              <w:rPr>
                <w:rFonts w:ascii="Arial" w:hAnsi="Arial" w:cs="Arial"/>
                <w:sz w:val="18"/>
                <w:szCs w:val="18"/>
              </w:rPr>
            </w:pPr>
            <w:r w:rsidRPr="00B100D3">
              <w:rPr>
                <w:rFonts w:ascii="Arial" w:hAnsi="Arial" w:cs="Arial"/>
                <w:sz w:val="18"/>
                <w:szCs w:val="18"/>
              </w:rPr>
              <w:t xml:space="preserve">Treatments, </w:t>
            </w:r>
            <w:proofErr w:type="gramStart"/>
            <w:r w:rsidRPr="00B100D3">
              <w:rPr>
                <w:rFonts w:ascii="Arial" w:hAnsi="Arial" w:cs="Arial"/>
                <w:sz w:val="18"/>
                <w:szCs w:val="18"/>
              </w:rPr>
              <w:t>actions</w:t>
            </w:r>
            <w:proofErr w:type="gramEnd"/>
            <w:r w:rsidRPr="00B100D3">
              <w:rPr>
                <w:rFonts w:ascii="Arial" w:hAnsi="Arial" w:cs="Arial"/>
                <w:sz w:val="18"/>
                <w:szCs w:val="18"/>
              </w:rPr>
              <w:t xml:space="preserve"> and support services to achieve patient goals</w:t>
            </w:r>
          </w:p>
        </w:tc>
        <w:tc>
          <w:tcPr>
            <w:tcW w:w="3901" w:type="dxa"/>
            <w:gridSpan w:val="2"/>
            <w:shd w:val="clear" w:color="auto" w:fill="auto"/>
          </w:tcPr>
          <w:p w14:paraId="58A5AA22" w14:textId="77777777" w:rsidR="00850620" w:rsidRPr="00B100D3" w:rsidRDefault="00850620" w:rsidP="0085062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REFERRALS</w:t>
            </w:r>
          </w:p>
          <w:p w14:paraId="667CC56C" w14:textId="77777777" w:rsidR="00891ACF" w:rsidRPr="00B100D3" w:rsidRDefault="00891ACF" w:rsidP="00850620">
            <w:pPr>
              <w:rPr>
                <w:rFonts w:ascii="Arial" w:hAnsi="Arial" w:cs="Arial"/>
                <w:sz w:val="18"/>
                <w:szCs w:val="18"/>
              </w:rPr>
            </w:pPr>
            <w:r w:rsidRPr="00B100D3">
              <w:rPr>
                <w:rFonts w:ascii="Arial" w:hAnsi="Arial" w:cs="Arial"/>
                <w:sz w:val="18"/>
                <w:szCs w:val="18"/>
              </w:rPr>
              <w:t>Note:  Referrals to be provided by GP, as required, in up to two groups of six sessions.  The need for the second group of sessions to be revi</w:t>
            </w:r>
            <w:r w:rsidR="00BA1B09" w:rsidRPr="00B100D3">
              <w:rPr>
                <w:rFonts w:ascii="Arial" w:hAnsi="Arial" w:cs="Arial"/>
                <w:sz w:val="18"/>
                <w:szCs w:val="18"/>
              </w:rPr>
              <w:t>ewed after the initial six sessions.</w:t>
            </w:r>
          </w:p>
        </w:tc>
      </w:tr>
      <w:tr w:rsidR="00850620" w:rsidRPr="00B100D3" w14:paraId="3E82148E" w14:textId="77777777" w:rsidTr="00B100D3">
        <w:trPr>
          <w:trHeight w:val="3342"/>
          <w:tblCellSpacing w:w="20" w:type="dxa"/>
        </w:trPr>
        <w:tc>
          <w:tcPr>
            <w:tcW w:w="3900" w:type="dxa"/>
            <w:shd w:val="clear" w:color="auto" w:fill="auto"/>
          </w:tcPr>
          <w:p w14:paraId="37BA28CD" w14:textId="77777777" w:rsidR="00850620" w:rsidRDefault="0022054A" w:rsidP="00BB28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atigue </w:t>
            </w:r>
          </w:p>
          <w:p w14:paraId="7AE579BF" w14:textId="6224665D" w:rsidR="0022054A" w:rsidRDefault="0022054A" w:rsidP="00BB2867">
            <w:pPr>
              <w:rPr>
                <w:rFonts w:ascii="Arial" w:hAnsi="Arial" w:cs="Arial"/>
              </w:rPr>
            </w:pPr>
          </w:p>
          <w:p w14:paraId="2977E03E" w14:textId="77777777" w:rsidR="0022054A" w:rsidRDefault="0022054A" w:rsidP="00BB2867">
            <w:pPr>
              <w:rPr>
                <w:rFonts w:ascii="Arial" w:hAnsi="Arial" w:cs="Arial"/>
              </w:rPr>
            </w:pPr>
          </w:p>
          <w:p w14:paraId="76F432FA" w14:textId="77777777" w:rsidR="0022054A" w:rsidRDefault="0022054A" w:rsidP="00BB28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gnitive difficulties </w:t>
            </w:r>
          </w:p>
          <w:p w14:paraId="781F4493" w14:textId="07E7431D" w:rsidR="0022054A" w:rsidRDefault="0022054A" w:rsidP="00BB2867">
            <w:pPr>
              <w:rPr>
                <w:rFonts w:ascii="Arial" w:hAnsi="Arial" w:cs="Arial"/>
              </w:rPr>
            </w:pPr>
          </w:p>
          <w:p w14:paraId="4E06761E" w14:textId="68EE3AC8" w:rsidR="0022054A" w:rsidRDefault="0022054A" w:rsidP="00BB2867">
            <w:pPr>
              <w:rPr>
                <w:rFonts w:ascii="Arial" w:hAnsi="Arial" w:cs="Arial"/>
              </w:rPr>
            </w:pPr>
          </w:p>
          <w:p w14:paraId="13B39E0E" w14:textId="683B219F" w:rsidR="0022054A" w:rsidRDefault="0022054A" w:rsidP="00BB28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leep-wake cycle disturbance </w:t>
            </w:r>
            <w:r>
              <w:rPr>
                <w:rFonts w:ascii="Arial" w:hAnsi="Arial" w:cs="Arial"/>
              </w:rPr>
              <w:br/>
            </w:r>
          </w:p>
          <w:p w14:paraId="5767D117" w14:textId="58270484" w:rsidR="0022054A" w:rsidRDefault="0022054A" w:rsidP="00BB28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od disturbance</w:t>
            </w:r>
          </w:p>
          <w:p w14:paraId="6BE51976" w14:textId="77777777" w:rsidR="00BA28F5" w:rsidRDefault="00BA28F5" w:rsidP="00BB2867">
            <w:pPr>
              <w:rPr>
                <w:rFonts w:ascii="Arial" w:hAnsi="Arial" w:cs="Arial"/>
              </w:rPr>
            </w:pPr>
          </w:p>
          <w:p w14:paraId="0F1B1038" w14:textId="77777777" w:rsidR="0022054A" w:rsidRDefault="0022054A" w:rsidP="00BB2867">
            <w:pPr>
              <w:rPr>
                <w:rFonts w:ascii="Arial" w:hAnsi="Arial" w:cs="Arial"/>
              </w:rPr>
            </w:pPr>
          </w:p>
          <w:p w14:paraId="57985733" w14:textId="49E024C3" w:rsidR="0022054A" w:rsidRPr="00B100D3" w:rsidRDefault="0022054A" w:rsidP="00BB28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or coping </w:t>
            </w:r>
          </w:p>
        </w:tc>
        <w:tc>
          <w:tcPr>
            <w:tcW w:w="3921" w:type="dxa"/>
            <w:gridSpan w:val="2"/>
            <w:shd w:val="clear" w:color="auto" w:fill="auto"/>
          </w:tcPr>
          <w:p w14:paraId="08F54F00" w14:textId="7D9DF13D" w:rsidR="00E800BE" w:rsidRDefault="0022054A" w:rsidP="00BB28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prove physical functional </w:t>
            </w:r>
            <w:proofErr w:type="gramStart"/>
            <w:r>
              <w:rPr>
                <w:rFonts w:ascii="Arial" w:hAnsi="Arial" w:cs="Arial"/>
              </w:rPr>
              <w:t>capacity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</w:p>
          <w:p w14:paraId="6836113B" w14:textId="77777777" w:rsidR="0022054A" w:rsidRDefault="0022054A" w:rsidP="00BB2867">
            <w:pPr>
              <w:rPr>
                <w:rFonts w:ascii="Arial" w:hAnsi="Arial" w:cs="Arial"/>
              </w:rPr>
            </w:pPr>
          </w:p>
          <w:p w14:paraId="712D77C1" w14:textId="77777777" w:rsidR="0022054A" w:rsidRDefault="0022054A" w:rsidP="00BB28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prove cognitive functional </w:t>
            </w:r>
            <w:proofErr w:type="gramStart"/>
            <w:r>
              <w:rPr>
                <w:rFonts w:ascii="Arial" w:hAnsi="Arial" w:cs="Arial"/>
              </w:rPr>
              <w:t>capacity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</w:p>
          <w:p w14:paraId="68312873" w14:textId="77777777" w:rsidR="0022054A" w:rsidRDefault="0022054A" w:rsidP="00BB2867">
            <w:pPr>
              <w:rPr>
                <w:rFonts w:ascii="Arial" w:hAnsi="Arial" w:cs="Arial"/>
              </w:rPr>
            </w:pPr>
          </w:p>
          <w:p w14:paraId="06F6D960" w14:textId="77777777" w:rsidR="0022054A" w:rsidRDefault="0022054A" w:rsidP="00BB28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tore sleep-wake cycle </w:t>
            </w:r>
            <w:proofErr w:type="gramStart"/>
            <w:r>
              <w:rPr>
                <w:rFonts w:ascii="Arial" w:hAnsi="Arial" w:cs="Arial"/>
              </w:rPr>
              <w:t>patterns</w:t>
            </w:r>
            <w:proofErr w:type="gramEnd"/>
          </w:p>
          <w:p w14:paraId="16CB051A" w14:textId="77777777" w:rsidR="00BA28F5" w:rsidRDefault="00BA28F5" w:rsidP="00BB2867">
            <w:pPr>
              <w:rPr>
                <w:rFonts w:ascii="Arial" w:hAnsi="Arial" w:cs="Arial"/>
              </w:rPr>
            </w:pPr>
          </w:p>
          <w:p w14:paraId="0B299B7A" w14:textId="7AC5721B" w:rsidR="0022054A" w:rsidRDefault="00BA28F5" w:rsidP="00BB28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prove </w:t>
            </w:r>
            <w:proofErr w:type="gramStart"/>
            <w:r>
              <w:rPr>
                <w:rFonts w:ascii="Arial" w:hAnsi="Arial" w:cs="Arial"/>
              </w:rPr>
              <w:t>mood</w:t>
            </w:r>
            <w:proofErr w:type="gramEnd"/>
          </w:p>
          <w:p w14:paraId="03B77CFC" w14:textId="77777777" w:rsidR="00BA28F5" w:rsidRDefault="00BA28F5" w:rsidP="00BB2867">
            <w:pPr>
              <w:rPr>
                <w:rFonts w:ascii="Arial" w:hAnsi="Arial" w:cs="Arial"/>
              </w:rPr>
            </w:pPr>
          </w:p>
          <w:p w14:paraId="319F8510" w14:textId="77777777" w:rsidR="00BA28F5" w:rsidRDefault="00BA28F5" w:rsidP="00BB2867">
            <w:pPr>
              <w:rPr>
                <w:rFonts w:ascii="Arial" w:hAnsi="Arial" w:cs="Arial"/>
              </w:rPr>
            </w:pPr>
          </w:p>
          <w:p w14:paraId="0A561732" w14:textId="63ED3BA2" w:rsidR="00BA28F5" w:rsidRPr="00B100D3" w:rsidRDefault="00BA28F5" w:rsidP="00BB28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velop coping strategies </w:t>
            </w:r>
          </w:p>
        </w:tc>
        <w:tc>
          <w:tcPr>
            <w:tcW w:w="3921" w:type="dxa"/>
            <w:gridSpan w:val="3"/>
            <w:shd w:val="clear" w:color="auto" w:fill="auto"/>
          </w:tcPr>
          <w:p w14:paraId="1E07737F" w14:textId="2FABA4C0" w:rsidR="00BA28F5" w:rsidRDefault="00BA28F5" w:rsidP="002205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ivity pacing &amp; graded exercise therapy</w:t>
            </w:r>
          </w:p>
          <w:p w14:paraId="66DC2AAC" w14:textId="71C3ED6B" w:rsidR="00BA28F5" w:rsidRDefault="00BA28F5" w:rsidP="0022054A">
            <w:pPr>
              <w:rPr>
                <w:rFonts w:ascii="Arial" w:hAnsi="Arial" w:cs="Arial"/>
              </w:rPr>
            </w:pPr>
          </w:p>
          <w:p w14:paraId="0D3381EF" w14:textId="77777777" w:rsidR="00BA28F5" w:rsidRDefault="00BA28F5" w:rsidP="00BA28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gnitive remediation </w:t>
            </w:r>
          </w:p>
          <w:p w14:paraId="0BA0B90C" w14:textId="3C463466" w:rsidR="00BA28F5" w:rsidRDefault="00BA28F5" w:rsidP="0022054A">
            <w:pPr>
              <w:rPr>
                <w:rFonts w:ascii="Arial" w:hAnsi="Arial" w:cs="Arial"/>
              </w:rPr>
            </w:pPr>
          </w:p>
          <w:p w14:paraId="6C54F44F" w14:textId="122D70F0" w:rsidR="00BA28F5" w:rsidRDefault="00BA28F5" w:rsidP="0022054A">
            <w:pPr>
              <w:rPr>
                <w:rFonts w:ascii="Arial" w:hAnsi="Arial" w:cs="Arial"/>
              </w:rPr>
            </w:pPr>
          </w:p>
          <w:p w14:paraId="146820FA" w14:textId="3974A248" w:rsidR="00BA28F5" w:rsidRDefault="00BA28F5" w:rsidP="00BA28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leep-wake cycle management</w:t>
            </w:r>
          </w:p>
          <w:p w14:paraId="745272F0" w14:textId="77777777" w:rsidR="00BA28F5" w:rsidRDefault="00BA28F5" w:rsidP="0022054A">
            <w:pPr>
              <w:rPr>
                <w:rFonts w:ascii="Arial" w:hAnsi="Arial" w:cs="Arial"/>
              </w:rPr>
            </w:pPr>
          </w:p>
          <w:p w14:paraId="7C44468D" w14:textId="1EE67EF1" w:rsidR="0022054A" w:rsidRDefault="0022054A" w:rsidP="002205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gnitive behavioural therapy for mood disturbance</w:t>
            </w:r>
          </w:p>
          <w:p w14:paraId="62538F6C" w14:textId="77777777" w:rsidR="0022054A" w:rsidRDefault="0022054A" w:rsidP="0022054A">
            <w:pPr>
              <w:rPr>
                <w:rFonts w:ascii="Arial" w:hAnsi="Arial" w:cs="Arial"/>
              </w:rPr>
            </w:pPr>
          </w:p>
          <w:p w14:paraId="23C4A093" w14:textId="73CE10AA" w:rsidR="00850620" w:rsidRPr="00B100D3" w:rsidRDefault="009C3C0E" w:rsidP="002205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ilience and c</w:t>
            </w:r>
            <w:r w:rsidR="0022054A">
              <w:rPr>
                <w:rFonts w:ascii="Arial" w:hAnsi="Arial" w:cs="Arial"/>
              </w:rPr>
              <w:t>oping strategies</w:t>
            </w:r>
          </w:p>
        </w:tc>
        <w:tc>
          <w:tcPr>
            <w:tcW w:w="3901" w:type="dxa"/>
            <w:gridSpan w:val="2"/>
            <w:shd w:val="clear" w:color="auto" w:fill="auto"/>
          </w:tcPr>
          <w:p w14:paraId="4950DED9" w14:textId="55291909" w:rsidR="00850620" w:rsidRPr="00B100D3" w:rsidRDefault="00BD6FA8" w:rsidP="00BB28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SW Fatigue Clinic – Clinical Psychologist (6 sessions)</w:t>
            </w:r>
          </w:p>
        </w:tc>
      </w:tr>
      <w:tr w:rsidR="004F7515" w:rsidRPr="00B100D3" w14:paraId="010DAD5A" w14:textId="77777777" w:rsidTr="00B100D3">
        <w:trPr>
          <w:trHeight w:val="899"/>
          <w:tblCellSpacing w:w="20" w:type="dxa"/>
        </w:trPr>
        <w:tc>
          <w:tcPr>
            <w:tcW w:w="3900" w:type="dxa"/>
            <w:shd w:val="clear" w:color="auto" w:fill="auto"/>
          </w:tcPr>
          <w:p w14:paraId="1F5B70BE" w14:textId="77777777" w:rsidR="004F7515" w:rsidRPr="00B100D3" w:rsidRDefault="004F7515" w:rsidP="004F751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CRISIS / RELAPSE</w:t>
            </w:r>
          </w:p>
          <w:p w14:paraId="1200E4BF" w14:textId="77777777" w:rsidR="004F7515" w:rsidRPr="00B100D3" w:rsidRDefault="004F7515" w:rsidP="004F7515">
            <w:pPr>
              <w:rPr>
                <w:rFonts w:ascii="Arial" w:hAnsi="Arial" w:cs="Arial"/>
                <w:sz w:val="18"/>
                <w:szCs w:val="18"/>
              </w:rPr>
            </w:pPr>
            <w:r w:rsidRPr="00B100D3">
              <w:rPr>
                <w:rFonts w:ascii="Arial" w:hAnsi="Arial" w:cs="Arial"/>
                <w:sz w:val="18"/>
                <w:szCs w:val="18"/>
              </w:rPr>
              <w:t>If required, note the arrangements for crisis intervention and/or relapse prevention</w:t>
            </w:r>
          </w:p>
        </w:tc>
        <w:tc>
          <w:tcPr>
            <w:tcW w:w="11823" w:type="dxa"/>
            <w:gridSpan w:val="7"/>
            <w:tcBorders>
              <w:right w:val="nil"/>
            </w:tcBorders>
            <w:shd w:val="clear" w:color="auto" w:fill="auto"/>
          </w:tcPr>
          <w:p w14:paraId="47541DF2" w14:textId="77777777" w:rsidR="004F7515" w:rsidRPr="00B100D3" w:rsidRDefault="004F7515" w:rsidP="00BB2867">
            <w:pPr>
              <w:rPr>
                <w:rFonts w:ascii="Arial" w:hAnsi="Arial" w:cs="Arial"/>
              </w:rPr>
            </w:pPr>
          </w:p>
        </w:tc>
      </w:tr>
      <w:tr w:rsidR="00C52DF0" w:rsidRPr="00B100D3" w14:paraId="7F702C78" w14:textId="77777777" w:rsidTr="00B100D3">
        <w:trPr>
          <w:trHeight w:val="414"/>
          <w:tblCellSpacing w:w="20" w:type="dxa"/>
        </w:trPr>
        <w:tc>
          <w:tcPr>
            <w:tcW w:w="6994" w:type="dxa"/>
            <w:gridSpan w:val="2"/>
            <w:shd w:val="clear" w:color="auto" w:fill="auto"/>
          </w:tcPr>
          <w:p w14:paraId="04C00069" w14:textId="77777777" w:rsidR="00C52DF0" w:rsidRPr="00B100D3" w:rsidRDefault="00C52DF0" w:rsidP="00C52DF0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APPROPRIATE PSYCHO-EDUCATION PROVIDED</w:t>
            </w:r>
            <w:r w:rsidR="00891ACF"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>YES</w:t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sym w:font="Wingdings" w:char="F0A8"/>
            </w:r>
          </w:p>
          <w:p w14:paraId="54DC5DCA" w14:textId="77777777" w:rsidR="00891ACF" w:rsidRPr="00B100D3" w:rsidRDefault="00C52DF0" w:rsidP="00C52DF0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  <w:t>NO</w:t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sym w:font="Wingdings" w:char="F0A8"/>
            </w:r>
          </w:p>
        </w:tc>
        <w:tc>
          <w:tcPr>
            <w:tcW w:w="1945" w:type="dxa"/>
            <w:gridSpan w:val="2"/>
            <w:tcBorders>
              <w:right w:val="nil"/>
            </w:tcBorders>
            <w:shd w:val="clear" w:color="auto" w:fill="auto"/>
          </w:tcPr>
          <w:p w14:paraId="2506E2B6" w14:textId="77777777" w:rsidR="00891ACF" w:rsidRPr="00B100D3" w:rsidRDefault="00C52DF0" w:rsidP="00BB2867">
            <w:pPr>
              <w:rPr>
                <w:rFonts w:ascii="Arial" w:hAnsi="Arial" w:cs="Arial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PLAN ADDED TO THE PATIENT’S RECORDS</w:t>
            </w:r>
          </w:p>
        </w:tc>
        <w:tc>
          <w:tcPr>
            <w:tcW w:w="1235" w:type="dxa"/>
            <w:tcBorders>
              <w:right w:val="nil"/>
            </w:tcBorders>
            <w:shd w:val="clear" w:color="auto" w:fill="auto"/>
          </w:tcPr>
          <w:p w14:paraId="14342FEB" w14:textId="77777777" w:rsidR="00891ACF" w:rsidRPr="00B100D3" w:rsidRDefault="00891ACF" w:rsidP="00BB2867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sz w:val="20"/>
                <w:szCs w:val="20"/>
              </w:rPr>
              <w:t>YES</w:t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sym w:font="Wingdings" w:char="F0A8"/>
            </w:r>
          </w:p>
          <w:p w14:paraId="311F0F02" w14:textId="77777777" w:rsidR="00891ACF" w:rsidRPr="00B100D3" w:rsidRDefault="00891ACF" w:rsidP="00BB2867">
            <w:pPr>
              <w:rPr>
                <w:rFonts w:ascii="Arial" w:hAnsi="Arial" w:cs="Arial"/>
              </w:rPr>
            </w:pPr>
            <w:r w:rsidRPr="00B100D3">
              <w:rPr>
                <w:rFonts w:ascii="Arial" w:hAnsi="Arial" w:cs="Arial"/>
                <w:sz w:val="20"/>
                <w:szCs w:val="20"/>
              </w:rPr>
              <w:t>NO</w:t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sym w:font="Wingdings" w:char="F0A8"/>
            </w:r>
          </w:p>
        </w:tc>
        <w:tc>
          <w:tcPr>
            <w:tcW w:w="3646" w:type="dxa"/>
            <w:gridSpan w:val="2"/>
            <w:tcBorders>
              <w:right w:val="nil"/>
            </w:tcBorders>
            <w:shd w:val="clear" w:color="auto" w:fill="auto"/>
          </w:tcPr>
          <w:p w14:paraId="0F8F81E4" w14:textId="77777777" w:rsidR="00891ACF" w:rsidRPr="00B100D3" w:rsidRDefault="00C52DF0" w:rsidP="00BB2867">
            <w:pPr>
              <w:rPr>
                <w:rFonts w:ascii="Arial" w:hAnsi="Arial" w:cs="Arial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COPY (OR PARTS) OF THE PLAN OFFERED TO OTHER PROVIDERS</w:t>
            </w:r>
          </w:p>
        </w:tc>
        <w:tc>
          <w:tcPr>
            <w:tcW w:w="1783" w:type="dxa"/>
            <w:tcBorders>
              <w:right w:val="nil"/>
            </w:tcBorders>
            <w:shd w:val="clear" w:color="auto" w:fill="auto"/>
          </w:tcPr>
          <w:p w14:paraId="0F76CA38" w14:textId="77777777" w:rsidR="00891ACF" w:rsidRPr="00B100D3" w:rsidRDefault="00891ACF" w:rsidP="00BB2867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sz w:val="20"/>
                <w:szCs w:val="20"/>
              </w:rPr>
              <w:t>YES</w:t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sym w:font="Wingdings" w:char="F0A8"/>
            </w:r>
          </w:p>
          <w:p w14:paraId="5B387745" w14:textId="77777777" w:rsidR="00891ACF" w:rsidRPr="00B100D3" w:rsidRDefault="00891ACF" w:rsidP="00BB2867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sz w:val="20"/>
                <w:szCs w:val="20"/>
              </w:rPr>
              <w:t>NO</w:t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sym w:font="Wingdings" w:char="F0A8"/>
            </w:r>
          </w:p>
          <w:p w14:paraId="2044835C" w14:textId="77777777" w:rsidR="00891ACF" w:rsidRPr="00B100D3" w:rsidRDefault="00891ACF" w:rsidP="00BB2867">
            <w:pPr>
              <w:rPr>
                <w:rFonts w:ascii="Arial" w:hAnsi="Arial" w:cs="Arial"/>
              </w:rPr>
            </w:pPr>
            <w:r w:rsidRPr="00B100D3">
              <w:rPr>
                <w:rFonts w:ascii="Arial" w:hAnsi="Arial" w:cs="Arial"/>
                <w:sz w:val="20"/>
                <w:szCs w:val="20"/>
              </w:rPr>
              <w:t>NOT REQ’D</w:t>
            </w:r>
            <w:r w:rsidRPr="00B100D3">
              <w:rPr>
                <w:rFonts w:ascii="Arial" w:hAnsi="Arial" w:cs="Arial"/>
                <w:sz w:val="20"/>
                <w:szCs w:val="20"/>
              </w:rPr>
              <w:tab/>
            </w:r>
            <w:r w:rsidRPr="00B100D3">
              <w:rPr>
                <w:rFonts w:ascii="Arial" w:hAnsi="Arial" w:cs="Arial"/>
                <w:sz w:val="20"/>
                <w:szCs w:val="20"/>
              </w:rPr>
              <w:sym w:font="Wingdings" w:char="F0A8"/>
            </w:r>
          </w:p>
        </w:tc>
      </w:tr>
      <w:tr w:rsidR="0022766E" w:rsidRPr="00B100D3" w14:paraId="6A27DDDD" w14:textId="77777777" w:rsidTr="00B100D3">
        <w:trPr>
          <w:tblCellSpacing w:w="20" w:type="dxa"/>
        </w:trPr>
        <w:tc>
          <w:tcPr>
            <w:tcW w:w="6994" w:type="dxa"/>
            <w:gridSpan w:val="2"/>
            <w:shd w:val="clear" w:color="auto" w:fill="auto"/>
          </w:tcPr>
          <w:p w14:paraId="0D6705D0" w14:textId="77777777" w:rsidR="0022766E" w:rsidRPr="00B100D3" w:rsidRDefault="0022766E" w:rsidP="00BB286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COMPLETING THE PLAN</w:t>
            </w:r>
          </w:p>
          <w:p w14:paraId="4456A6BF" w14:textId="77777777" w:rsidR="00B46D84" w:rsidRPr="00B100D3" w:rsidRDefault="0022766E" w:rsidP="00BB2867">
            <w:pPr>
              <w:rPr>
                <w:rFonts w:ascii="Arial" w:hAnsi="Arial" w:cs="Arial"/>
                <w:sz w:val="18"/>
                <w:szCs w:val="18"/>
              </w:rPr>
            </w:pPr>
            <w:r w:rsidRPr="00B100D3">
              <w:rPr>
                <w:rFonts w:ascii="Arial" w:hAnsi="Arial" w:cs="Arial"/>
                <w:sz w:val="18"/>
                <w:szCs w:val="18"/>
              </w:rPr>
              <w:t>On completion of the plan, the GP is to record that s/he has discussed with the patient</w:t>
            </w:r>
            <w:r w:rsidR="00B46D84" w:rsidRPr="00B100D3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4B47D157" w14:textId="77777777" w:rsidR="00B46D84" w:rsidRPr="00B100D3" w:rsidRDefault="00B46D84" w:rsidP="00B100D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B100D3">
              <w:rPr>
                <w:rFonts w:ascii="Arial" w:hAnsi="Arial" w:cs="Arial"/>
                <w:sz w:val="18"/>
                <w:szCs w:val="18"/>
              </w:rPr>
              <w:t xml:space="preserve">the </w:t>
            </w:r>
            <w:proofErr w:type="gramStart"/>
            <w:r w:rsidRPr="00B100D3">
              <w:rPr>
                <w:rFonts w:ascii="Arial" w:hAnsi="Arial" w:cs="Arial"/>
                <w:sz w:val="18"/>
                <w:szCs w:val="18"/>
              </w:rPr>
              <w:t>assessment;</w:t>
            </w:r>
            <w:proofErr w:type="gramEnd"/>
          </w:p>
          <w:p w14:paraId="1D36DC49" w14:textId="77777777" w:rsidR="00B46D84" w:rsidRPr="00B100D3" w:rsidRDefault="0022766E" w:rsidP="00B100D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B100D3">
              <w:rPr>
                <w:rFonts w:ascii="Arial" w:hAnsi="Arial" w:cs="Arial"/>
                <w:sz w:val="18"/>
                <w:szCs w:val="18"/>
              </w:rPr>
              <w:t>all aspects of the plan and the agreed date for review</w:t>
            </w:r>
            <w:r w:rsidR="00B46D84" w:rsidRPr="00B100D3">
              <w:rPr>
                <w:rFonts w:ascii="Arial" w:hAnsi="Arial" w:cs="Arial"/>
                <w:sz w:val="18"/>
                <w:szCs w:val="18"/>
              </w:rPr>
              <w:t>; and</w:t>
            </w:r>
          </w:p>
          <w:p w14:paraId="5CADA2A7" w14:textId="77777777" w:rsidR="0022766E" w:rsidRPr="00B100D3" w:rsidRDefault="0022766E" w:rsidP="00B100D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B100D3">
              <w:rPr>
                <w:rFonts w:ascii="Arial" w:hAnsi="Arial" w:cs="Arial"/>
                <w:sz w:val="18"/>
                <w:szCs w:val="18"/>
              </w:rPr>
              <w:t xml:space="preserve">offered a copy of the plan to the patient and/or their carer (if agreed by patient) </w:t>
            </w:r>
          </w:p>
        </w:tc>
        <w:tc>
          <w:tcPr>
            <w:tcW w:w="8729" w:type="dxa"/>
            <w:gridSpan w:val="6"/>
            <w:tcBorders>
              <w:right w:val="nil"/>
            </w:tcBorders>
            <w:shd w:val="clear" w:color="auto" w:fill="auto"/>
          </w:tcPr>
          <w:p w14:paraId="0C45BB1C" w14:textId="77777777" w:rsidR="0022766E" w:rsidRPr="00B100D3" w:rsidRDefault="0022766E" w:rsidP="00BB2867">
            <w:pPr>
              <w:rPr>
                <w:rFonts w:ascii="Arial" w:hAnsi="Arial" w:cs="Arial"/>
              </w:rPr>
            </w:pPr>
          </w:p>
        </w:tc>
      </w:tr>
      <w:tr w:rsidR="00891ACF" w:rsidRPr="00B100D3" w14:paraId="786F2EAE" w14:textId="77777777" w:rsidTr="00B100D3">
        <w:trPr>
          <w:tblCellSpacing w:w="20" w:type="dxa"/>
        </w:trPr>
        <w:tc>
          <w:tcPr>
            <w:tcW w:w="6994" w:type="dxa"/>
            <w:gridSpan w:val="2"/>
            <w:shd w:val="clear" w:color="auto" w:fill="auto"/>
          </w:tcPr>
          <w:p w14:paraId="16774613" w14:textId="77777777" w:rsidR="00891ACF" w:rsidRPr="00B100D3" w:rsidRDefault="00891ACF" w:rsidP="00891ACF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DATE PLAN COMPLETED</w:t>
            </w:r>
          </w:p>
        </w:tc>
        <w:tc>
          <w:tcPr>
            <w:tcW w:w="8729" w:type="dxa"/>
            <w:gridSpan w:val="6"/>
            <w:shd w:val="clear" w:color="auto" w:fill="auto"/>
          </w:tcPr>
          <w:p w14:paraId="78C7F1C2" w14:textId="77777777" w:rsidR="00891ACF" w:rsidRPr="00B100D3" w:rsidRDefault="00891ACF" w:rsidP="00891AC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REVIEW DATE</w:t>
            </w:r>
          </w:p>
          <w:p w14:paraId="29929BC9" w14:textId="77777777" w:rsidR="00891ACF" w:rsidRPr="00B100D3" w:rsidRDefault="00891ACF" w:rsidP="00891AC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100D3">
              <w:rPr>
                <w:rFonts w:ascii="Arial" w:hAnsi="Arial" w:cs="Arial"/>
                <w:sz w:val="18"/>
                <w:szCs w:val="18"/>
              </w:rPr>
              <w:t>(</w:t>
            </w:r>
            <w:proofErr w:type="gramStart"/>
            <w:r w:rsidRPr="00B100D3">
              <w:rPr>
                <w:rFonts w:ascii="Arial" w:hAnsi="Arial" w:cs="Arial"/>
                <w:sz w:val="18"/>
                <w:szCs w:val="18"/>
              </w:rPr>
              <w:t>initial</w:t>
            </w:r>
            <w:proofErr w:type="gramEnd"/>
            <w:r w:rsidRPr="00B100D3">
              <w:rPr>
                <w:rFonts w:ascii="Arial" w:hAnsi="Arial" w:cs="Arial"/>
                <w:sz w:val="18"/>
                <w:szCs w:val="18"/>
              </w:rPr>
              <w:t xml:space="preserve"> review 4 weeks to 6 months after completion of plan)</w:t>
            </w:r>
          </w:p>
        </w:tc>
      </w:tr>
      <w:tr w:rsidR="00BA1B09" w:rsidRPr="00B100D3" w14:paraId="6C09A51B" w14:textId="77777777" w:rsidTr="00B100D3">
        <w:trPr>
          <w:trHeight w:val="1704"/>
          <w:tblCellSpacing w:w="20" w:type="dxa"/>
        </w:trPr>
        <w:tc>
          <w:tcPr>
            <w:tcW w:w="11822" w:type="dxa"/>
            <w:gridSpan w:val="6"/>
            <w:tcBorders>
              <w:bottom w:val="outset" w:sz="24" w:space="0" w:color="auto"/>
            </w:tcBorders>
            <w:shd w:val="clear" w:color="auto" w:fill="auto"/>
          </w:tcPr>
          <w:p w14:paraId="5C5EC00C" w14:textId="77777777" w:rsidR="00BA1B09" w:rsidRPr="00B100D3" w:rsidRDefault="00BA1B09" w:rsidP="00734BD6">
            <w:pPr>
              <w:rPr>
                <w:rFonts w:ascii="Arial" w:hAnsi="Arial" w:cs="Arial"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VIEW COMMENTS </w:t>
            </w:r>
            <w:r w:rsidRPr="00B100D3">
              <w:rPr>
                <w:rFonts w:ascii="Arial" w:hAnsi="Arial" w:cs="Arial"/>
                <w:sz w:val="18"/>
                <w:szCs w:val="18"/>
              </w:rPr>
              <w:t>(Progress on actions and tasks)  Note:  If required, a separate form may be used for the Review.</w:t>
            </w:r>
          </w:p>
        </w:tc>
        <w:tc>
          <w:tcPr>
            <w:tcW w:w="3901" w:type="dxa"/>
            <w:gridSpan w:val="2"/>
            <w:tcBorders>
              <w:bottom w:val="outset" w:sz="24" w:space="0" w:color="auto"/>
            </w:tcBorders>
            <w:shd w:val="clear" w:color="auto" w:fill="auto"/>
          </w:tcPr>
          <w:p w14:paraId="39FA697F" w14:textId="77777777" w:rsidR="00BA1B09" w:rsidRPr="00B100D3" w:rsidRDefault="00BA1B09" w:rsidP="00734BD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OUTCOME TOOL</w:t>
            </w:r>
          </w:p>
          <w:p w14:paraId="56ADFE82" w14:textId="77777777" w:rsidR="00BA1B09" w:rsidRPr="00B100D3" w:rsidRDefault="00BA1B09" w:rsidP="00734BD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100D3">
              <w:rPr>
                <w:rFonts w:ascii="Arial" w:hAnsi="Arial" w:cs="Arial"/>
                <w:b/>
                <w:bCs/>
                <w:sz w:val="20"/>
                <w:szCs w:val="20"/>
              </w:rPr>
              <w:t>RESULTS ON REVIEW</w:t>
            </w:r>
          </w:p>
        </w:tc>
      </w:tr>
    </w:tbl>
    <w:p w14:paraId="490FDB85" w14:textId="77777777" w:rsidR="00242DEA" w:rsidRDefault="00242DEA" w:rsidP="00BB2867"/>
    <w:sectPr w:rsidR="00242DEA" w:rsidSect="00C52DF0">
      <w:pgSz w:w="16838" w:h="11906" w:orient="landscape" w:code="9"/>
      <w:pgMar w:top="568" w:right="567" w:bottom="142" w:left="56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2706D"/>
    <w:multiLevelType w:val="hybridMultilevel"/>
    <w:tmpl w:val="32066228"/>
    <w:lvl w:ilvl="0" w:tplc="2E9806D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502E18"/>
    <w:multiLevelType w:val="hybridMultilevel"/>
    <w:tmpl w:val="61BAA766"/>
    <w:lvl w:ilvl="0" w:tplc="2DE4F368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F05BB8"/>
    <w:multiLevelType w:val="hybridMultilevel"/>
    <w:tmpl w:val="A9DE26D0"/>
    <w:lvl w:ilvl="0" w:tplc="2DE4F368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12920622">
    <w:abstractNumId w:val="2"/>
  </w:num>
  <w:num w:numId="2" w16cid:durableId="213394721">
    <w:abstractNumId w:val="1"/>
  </w:num>
  <w:num w:numId="3" w16cid:durableId="1152139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szQ1Nzc0MzA2NDFR0lEKTi0uzszPAykwqQUAL7gomywAAAA="/>
  </w:docVars>
  <w:rsids>
    <w:rsidRoot w:val="009343C6"/>
    <w:rsid w:val="000004DD"/>
    <w:rsid w:val="00013B79"/>
    <w:rsid w:val="000206BD"/>
    <w:rsid w:val="00022239"/>
    <w:rsid w:val="0002746A"/>
    <w:rsid w:val="00036A5E"/>
    <w:rsid w:val="00040482"/>
    <w:rsid w:val="00042B47"/>
    <w:rsid w:val="00045F9E"/>
    <w:rsid w:val="00057A29"/>
    <w:rsid w:val="00060A07"/>
    <w:rsid w:val="00062111"/>
    <w:rsid w:val="00062226"/>
    <w:rsid w:val="00067C88"/>
    <w:rsid w:val="00076359"/>
    <w:rsid w:val="00080594"/>
    <w:rsid w:val="0008078B"/>
    <w:rsid w:val="000838FE"/>
    <w:rsid w:val="0009030F"/>
    <w:rsid w:val="00096F97"/>
    <w:rsid w:val="000A0C6D"/>
    <w:rsid w:val="000A19C2"/>
    <w:rsid w:val="000A39EE"/>
    <w:rsid w:val="000A6404"/>
    <w:rsid w:val="000D1F84"/>
    <w:rsid w:val="000D222F"/>
    <w:rsid w:val="000D47EF"/>
    <w:rsid w:val="000E5AD4"/>
    <w:rsid w:val="000E645C"/>
    <w:rsid w:val="000E6DEE"/>
    <w:rsid w:val="000F205B"/>
    <w:rsid w:val="000F55CC"/>
    <w:rsid w:val="000F663E"/>
    <w:rsid w:val="001030CE"/>
    <w:rsid w:val="0010667F"/>
    <w:rsid w:val="0010685F"/>
    <w:rsid w:val="001130F4"/>
    <w:rsid w:val="0011773E"/>
    <w:rsid w:val="00120F1F"/>
    <w:rsid w:val="00123560"/>
    <w:rsid w:val="001340D5"/>
    <w:rsid w:val="001369CE"/>
    <w:rsid w:val="00137E37"/>
    <w:rsid w:val="00140411"/>
    <w:rsid w:val="001460C8"/>
    <w:rsid w:val="00146B29"/>
    <w:rsid w:val="0015355C"/>
    <w:rsid w:val="0016685D"/>
    <w:rsid w:val="00171780"/>
    <w:rsid w:val="0017218F"/>
    <w:rsid w:val="00174BA7"/>
    <w:rsid w:val="001762D7"/>
    <w:rsid w:val="001844C0"/>
    <w:rsid w:val="00185744"/>
    <w:rsid w:val="00187449"/>
    <w:rsid w:val="0019004A"/>
    <w:rsid w:val="0019311E"/>
    <w:rsid w:val="001946BA"/>
    <w:rsid w:val="00194A8C"/>
    <w:rsid w:val="00195C34"/>
    <w:rsid w:val="001969CB"/>
    <w:rsid w:val="001975CD"/>
    <w:rsid w:val="001A437B"/>
    <w:rsid w:val="001A606B"/>
    <w:rsid w:val="001B0748"/>
    <w:rsid w:val="001C2517"/>
    <w:rsid w:val="001D55F9"/>
    <w:rsid w:val="001E7C92"/>
    <w:rsid w:val="001F5381"/>
    <w:rsid w:val="0020496D"/>
    <w:rsid w:val="00212394"/>
    <w:rsid w:val="0022054A"/>
    <w:rsid w:val="0022729F"/>
    <w:rsid w:val="002272FC"/>
    <w:rsid w:val="0022766E"/>
    <w:rsid w:val="002320E9"/>
    <w:rsid w:val="0023412B"/>
    <w:rsid w:val="00240669"/>
    <w:rsid w:val="00242DEA"/>
    <w:rsid w:val="002449BA"/>
    <w:rsid w:val="002468FE"/>
    <w:rsid w:val="00261D24"/>
    <w:rsid w:val="002632DA"/>
    <w:rsid w:val="0026421D"/>
    <w:rsid w:val="002716BA"/>
    <w:rsid w:val="00271B87"/>
    <w:rsid w:val="00274C99"/>
    <w:rsid w:val="00275F4A"/>
    <w:rsid w:val="0028744F"/>
    <w:rsid w:val="00290CED"/>
    <w:rsid w:val="002932FF"/>
    <w:rsid w:val="00293417"/>
    <w:rsid w:val="002B1762"/>
    <w:rsid w:val="002B6615"/>
    <w:rsid w:val="002D44D7"/>
    <w:rsid w:val="002E6F44"/>
    <w:rsid w:val="002F2456"/>
    <w:rsid w:val="002F55E1"/>
    <w:rsid w:val="002F6156"/>
    <w:rsid w:val="002F6319"/>
    <w:rsid w:val="00301EBF"/>
    <w:rsid w:val="00304C43"/>
    <w:rsid w:val="00305884"/>
    <w:rsid w:val="003116B0"/>
    <w:rsid w:val="00323052"/>
    <w:rsid w:val="003255C9"/>
    <w:rsid w:val="00326FFA"/>
    <w:rsid w:val="00330F5D"/>
    <w:rsid w:val="00331F75"/>
    <w:rsid w:val="0033266C"/>
    <w:rsid w:val="0033485E"/>
    <w:rsid w:val="003364BF"/>
    <w:rsid w:val="00336509"/>
    <w:rsid w:val="00341C49"/>
    <w:rsid w:val="00341C75"/>
    <w:rsid w:val="00342739"/>
    <w:rsid w:val="00342E3D"/>
    <w:rsid w:val="00345CEE"/>
    <w:rsid w:val="00347073"/>
    <w:rsid w:val="003556D0"/>
    <w:rsid w:val="003645D0"/>
    <w:rsid w:val="00364BB0"/>
    <w:rsid w:val="00367017"/>
    <w:rsid w:val="0037099A"/>
    <w:rsid w:val="00370D20"/>
    <w:rsid w:val="0038131E"/>
    <w:rsid w:val="00392470"/>
    <w:rsid w:val="00395A18"/>
    <w:rsid w:val="003A45D8"/>
    <w:rsid w:val="003A715B"/>
    <w:rsid w:val="003B0DF7"/>
    <w:rsid w:val="003B4E10"/>
    <w:rsid w:val="003B58BA"/>
    <w:rsid w:val="003B5AEB"/>
    <w:rsid w:val="003C5D67"/>
    <w:rsid w:val="003D6532"/>
    <w:rsid w:val="003D6A15"/>
    <w:rsid w:val="003E15C4"/>
    <w:rsid w:val="003E1F46"/>
    <w:rsid w:val="003E1F54"/>
    <w:rsid w:val="003E24B9"/>
    <w:rsid w:val="003F1498"/>
    <w:rsid w:val="003F35FA"/>
    <w:rsid w:val="00404368"/>
    <w:rsid w:val="00410F9E"/>
    <w:rsid w:val="004136D8"/>
    <w:rsid w:val="00414B03"/>
    <w:rsid w:val="004226AB"/>
    <w:rsid w:val="00422B75"/>
    <w:rsid w:val="00435BC6"/>
    <w:rsid w:val="00435D85"/>
    <w:rsid w:val="004401A4"/>
    <w:rsid w:val="00443F99"/>
    <w:rsid w:val="0044451A"/>
    <w:rsid w:val="00446552"/>
    <w:rsid w:val="00447F20"/>
    <w:rsid w:val="00447F46"/>
    <w:rsid w:val="00457CDD"/>
    <w:rsid w:val="00471365"/>
    <w:rsid w:val="004825DC"/>
    <w:rsid w:val="00483141"/>
    <w:rsid w:val="0048730B"/>
    <w:rsid w:val="00492032"/>
    <w:rsid w:val="00493103"/>
    <w:rsid w:val="004A17F2"/>
    <w:rsid w:val="004A7849"/>
    <w:rsid w:val="004B1BD1"/>
    <w:rsid w:val="004B49BA"/>
    <w:rsid w:val="004B6070"/>
    <w:rsid w:val="004C2FC6"/>
    <w:rsid w:val="004C36B8"/>
    <w:rsid w:val="004C652C"/>
    <w:rsid w:val="004D500E"/>
    <w:rsid w:val="004D569C"/>
    <w:rsid w:val="004E4F8F"/>
    <w:rsid w:val="004E531A"/>
    <w:rsid w:val="004E698D"/>
    <w:rsid w:val="004E74CF"/>
    <w:rsid w:val="004F3CF9"/>
    <w:rsid w:val="004F7515"/>
    <w:rsid w:val="00503E38"/>
    <w:rsid w:val="00506635"/>
    <w:rsid w:val="005066F8"/>
    <w:rsid w:val="00511DD7"/>
    <w:rsid w:val="0052516D"/>
    <w:rsid w:val="0053034C"/>
    <w:rsid w:val="005323AA"/>
    <w:rsid w:val="00533996"/>
    <w:rsid w:val="00535D36"/>
    <w:rsid w:val="00537319"/>
    <w:rsid w:val="0054421D"/>
    <w:rsid w:val="00545AFD"/>
    <w:rsid w:val="00552AEE"/>
    <w:rsid w:val="005675BD"/>
    <w:rsid w:val="0057228D"/>
    <w:rsid w:val="00577048"/>
    <w:rsid w:val="00582274"/>
    <w:rsid w:val="0058766A"/>
    <w:rsid w:val="00593D66"/>
    <w:rsid w:val="0059556E"/>
    <w:rsid w:val="00596147"/>
    <w:rsid w:val="005A1D8E"/>
    <w:rsid w:val="005A5143"/>
    <w:rsid w:val="005B0439"/>
    <w:rsid w:val="005B572E"/>
    <w:rsid w:val="005B6207"/>
    <w:rsid w:val="005B7719"/>
    <w:rsid w:val="005C0EA4"/>
    <w:rsid w:val="005C31EC"/>
    <w:rsid w:val="005D22D7"/>
    <w:rsid w:val="005D2350"/>
    <w:rsid w:val="005D6F1F"/>
    <w:rsid w:val="005E28BC"/>
    <w:rsid w:val="005F1C65"/>
    <w:rsid w:val="005F2511"/>
    <w:rsid w:val="005F4D3D"/>
    <w:rsid w:val="00612101"/>
    <w:rsid w:val="00615518"/>
    <w:rsid w:val="00624061"/>
    <w:rsid w:val="0062619B"/>
    <w:rsid w:val="0063181B"/>
    <w:rsid w:val="0063204B"/>
    <w:rsid w:val="00641366"/>
    <w:rsid w:val="006422D9"/>
    <w:rsid w:val="0065312E"/>
    <w:rsid w:val="00656714"/>
    <w:rsid w:val="0067152D"/>
    <w:rsid w:val="00673764"/>
    <w:rsid w:val="00676A3B"/>
    <w:rsid w:val="006833E8"/>
    <w:rsid w:val="00690251"/>
    <w:rsid w:val="0069037F"/>
    <w:rsid w:val="00694264"/>
    <w:rsid w:val="00694F0A"/>
    <w:rsid w:val="00695069"/>
    <w:rsid w:val="00695D89"/>
    <w:rsid w:val="00695E89"/>
    <w:rsid w:val="00696CA0"/>
    <w:rsid w:val="006A2741"/>
    <w:rsid w:val="006C0CB6"/>
    <w:rsid w:val="006D4342"/>
    <w:rsid w:val="006D71BE"/>
    <w:rsid w:val="006E0A8F"/>
    <w:rsid w:val="006E6C68"/>
    <w:rsid w:val="006F65A1"/>
    <w:rsid w:val="00701FBF"/>
    <w:rsid w:val="00707602"/>
    <w:rsid w:val="00710DA1"/>
    <w:rsid w:val="007131C9"/>
    <w:rsid w:val="00714566"/>
    <w:rsid w:val="007152E8"/>
    <w:rsid w:val="007165B8"/>
    <w:rsid w:val="0072076D"/>
    <w:rsid w:val="007228A5"/>
    <w:rsid w:val="0072342E"/>
    <w:rsid w:val="00734BD6"/>
    <w:rsid w:val="00735C9C"/>
    <w:rsid w:val="00736241"/>
    <w:rsid w:val="00746942"/>
    <w:rsid w:val="00751EF5"/>
    <w:rsid w:val="00767386"/>
    <w:rsid w:val="00775B99"/>
    <w:rsid w:val="0078033D"/>
    <w:rsid w:val="00780808"/>
    <w:rsid w:val="007813B3"/>
    <w:rsid w:val="007838B9"/>
    <w:rsid w:val="00785347"/>
    <w:rsid w:val="00790E30"/>
    <w:rsid w:val="0079352C"/>
    <w:rsid w:val="00793D8C"/>
    <w:rsid w:val="00794982"/>
    <w:rsid w:val="007A1542"/>
    <w:rsid w:val="007A58F4"/>
    <w:rsid w:val="007B44F7"/>
    <w:rsid w:val="007B52FB"/>
    <w:rsid w:val="007C13C3"/>
    <w:rsid w:val="007C3EC8"/>
    <w:rsid w:val="007D4A05"/>
    <w:rsid w:val="007E5819"/>
    <w:rsid w:val="007F460A"/>
    <w:rsid w:val="007F477A"/>
    <w:rsid w:val="007F5AEB"/>
    <w:rsid w:val="007F701A"/>
    <w:rsid w:val="00803B33"/>
    <w:rsid w:val="0080634B"/>
    <w:rsid w:val="00813546"/>
    <w:rsid w:val="00820B4C"/>
    <w:rsid w:val="00820EEB"/>
    <w:rsid w:val="00826604"/>
    <w:rsid w:val="00827A08"/>
    <w:rsid w:val="0083746C"/>
    <w:rsid w:val="00850620"/>
    <w:rsid w:val="00856323"/>
    <w:rsid w:val="00856853"/>
    <w:rsid w:val="00862AB7"/>
    <w:rsid w:val="00864644"/>
    <w:rsid w:val="008650FC"/>
    <w:rsid w:val="00866942"/>
    <w:rsid w:val="008722FD"/>
    <w:rsid w:val="00872B2E"/>
    <w:rsid w:val="00873649"/>
    <w:rsid w:val="00875556"/>
    <w:rsid w:val="008841A0"/>
    <w:rsid w:val="00884F5C"/>
    <w:rsid w:val="00884FAB"/>
    <w:rsid w:val="00891ACF"/>
    <w:rsid w:val="008961F7"/>
    <w:rsid w:val="008968AA"/>
    <w:rsid w:val="00896C1C"/>
    <w:rsid w:val="00897CD9"/>
    <w:rsid w:val="008A542F"/>
    <w:rsid w:val="008B547B"/>
    <w:rsid w:val="008B5C43"/>
    <w:rsid w:val="008E1B6D"/>
    <w:rsid w:val="008E30D1"/>
    <w:rsid w:val="008E365A"/>
    <w:rsid w:val="008E7AB2"/>
    <w:rsid w:val="008F2550"/>
    <w:rsid w:val="008F716D"/>
    <w:rsid w:val="00903571"/>
    <w:rsid w:val="009046A2"/>
    <w:rsid w:val="00904FF8"/>
    <w:rsid w:val="00912437"/>
    <w:rsid w:val="00926C95"/>
    <w:rsid w:val="009343C6"/>
    <w:rsid w:val="009405AF"/>
    <w:rsid w:val="009575F6"/>
    <w:rsid w:val="0096081E"/>
    <w:rsid w:val="009610FA"/>
    <w:rsid w:val="009616AC"/>
    <w:rsid w:val="009634B1"/>
    <w:rsid w:val="0096360E"/>
    <w:rsid w:val="009673B3"/>
    <w:rsid w:val="00967C8A"/>
    <w:rsid w:val="00971A21"/>
    <w:rsid w:val="009732BD"/>
    <w:rsid w:val="00973E9E"/>
    <w:rsid w:val="00975DD4"/>
    <w:rsid w:val="009767CA"/>
    <w:rsid w:val="009872CC"/>
    <w:rsid w:val="009909CF"/>
    <w:rsid w:val="00991BFF"/>
    <w:rsid w:val="009B4785"/>
    <w:rsid w:val="009B514E"/>
    <w:rsid w:val="009B55CA"/>
    <w:rsid w:val="009B5E05"/>
    <w:rsid w:val="009C3C0E"/>
    <w:rsid w:val="009D1537"/>
    <w:rsid w:val="009D2A4D"/>
    <w:rsid w:val="009D32C5"/>
    <w:rsid w:val="009E1410"/>
    <w:rsid w:val="009E1E82"/>
    <w:rsid w:val="009E4568"/>
    <w:rsid w:val="009E6764"/>
    <w:rsid w:val="009F0AF9"/>
    <w:rsid w:val="009F0CAC"/>
    <w:rsid w:val="009F1143"/>
    <w:rsid w:val="009F61F0"/>
    <w:rsid w:val="009F72E9"/>
    <w:rsid w:val="00A0147C"/>
    <w:rsid w:val="00A05528"/>
    <w:rsid w:val="00A16088"/>
    <w:rsid w:val="00A247BF"/>
    <w:rsid w:val="00A3291D"/>
    <w:rsid w:val="00A34EBE"/>
    <w:rsid w:val="00A35FD6"/>
    <w:rsid w:val="00A54E8D"/>
    <w:rsid w:val="00A60074"/>
    <w:rsid w:val="00A6675B"/>
    <w:rsid w:val="00A7629F"/>
    <w:rsid w:val="00A81AFA"/>
    <w:rsid w:val="00A84BB4"/>
    <w:rsid w:val="00A900FE"/>
    <w:rsid w:val="00A92271"/>
    <w:rsid w:val="00A9235D"/>
    <w:rsid w:val="00A92822"/>
    <w:rsid w:val="00A9568A"/>
    <w:rsid w:val="00A9765D"/>
    <w:rsid w:val="00AA6721"/>
    <w:rsid w:val="00AB1296"/>
    <w:rsid w:val="00AB7231"/>
    <w:rsid w:val="00AC3E5E"/>
    <w:rsid w:val="00AD0062"/>
    <w:rsid w:val="00AD3AF3"/>
    <w:rsid w:val="00AE2DEF"/>
    <w:rsid w:val="00AE75CF"/>
    <w:rsid w:val="00AE7EFF"/>
    <w:rsid w:val="00AF25A3"/>
    <w:rsid w:val="00AF5EF5"/>
    <w:rsid w:val="00B028B3"/>
    <w:rsid w:val="00B049A0"/>
    <w:rsid w:val="00B05532"/>
    <w:rsid w:val="00B06D88"/>
    <w:rsid w:val="00B100D3"/>
    <w:rsid w:val="00B1074C"/>
    <w:rsid w:val="00B11E87"/>
    <w:rsid w:val="00B13125"/>
    <w:rsid w:val="00B13628"/>
    <w:rsid w:val="00B21769"/>
    <w:rsid w:val="00B24032"/>
    <w:rsid w:val="00B32625"/>
    <w:rsid w:val="00B3542F"/>
    <w:rsid w:val="00B373BD"/>
    <w:rsid w:val="00B4116B"/>
    <w:rsid w:val="00B45EF4"/>
    <w:rsid w:val="00B46D84"/>
    <w:rsid w:val="00B51CDD"/>
    <w:rsid w:val="00B65C34"/>
    <w:rsid w:val="00B665AC"/>
    <w:rsid w:val="00B73719"/>
    <w:rsid w:val="00B74B2A"/>
    <w:rsid w:val="00B8002B"/>
    <w:rsid w:val="00B80A3D"/>
    <w:rsid w:val="00B845A0"/>
    <w:rsid w:val="00B8593B"/>
    <w:rsid w:val="00B90483"/>
    <w:rsid w:val="00B92B97"/>
    <w:rsid w:val="00B96B56"/>
    <w:rsid w:val="00BA06C1"/>
    <w:rsid w:val="00BA1B09"/>
    <w:rsid w:val="00BA28F5"/>
    <w:rsid w:val="00BA4FBF"/>
    <w:rsid w:val="00BA740C"/>
    <w:rsid w:val="00BB2867"/>
    <w:rsid w:val="00BC042F"/>
    <w:rsid w:val="00BC6F3C"/>
    <w:rsid w:val="00BD3312"/>
    <w:rsid w:val="00BD5BC1"/>
    <w:rsid w:val="00BD6FA8"/>
    <w:rsid w:val="00BE516C"/>
    <w:rsid w:val="00BE5617"/>
    <w:rsid w:val="00BE71CA"/>
    <w:rsid w:val="00BF02EA"/>
    <w:rsid w:val="00BF3486"/>
    <w:rsid w:val="00C0455F"/>
    <w:rsid w:val="00C10C37"/>
    <w:rsid w:val="00C22B99"/>
    <w:rsid w:val="00C26BEE"/>
    <w:rsid w:val="00C27797"/>
    <w:rsid w:val="00C27F18"/>
    <w:rsid w:val="00C307FA"/>
    <w:rsid w:val="00C367A0"/>
    <w:rsid w:val="00C4226F"/>
    <w:rsid w:val="00C4269E"/>
    <w:rsid w:val="00C45A9D"/>
    <w:rsid w:val="00C52DF0"/>
    <w:rsid w:val="00C87CDF"/>
    <w:rsid w:val="00C934EF"/>
    <w:rsid w:val="00C953D8"/>
    <w:rsid w:val="00C97663"/>
    <w:rsid w:val="00CA12C9"/>
    <w:rsid w:val="00CA3C67"/>
    <w:rsid w:val="00CB1378"/>
    <w:rsid w:val="00CB389B"/>
    <w:rsid w:val="00CD72C3"/>
    <w:rsid w:val="00CD7D3E"/>
    <w:rsid w:val="00CD7EB2"/>
    <w:rsid w:val="00CE221A"/>
    <w:rsid w:val="00CE60A3"/>
    <w:rsid w:val="00CF318A"/>
    <w:rsid w:val="00CF4601"/>
    <w:rsid w:val="00D0312D"/>
    <w:rsid w:val="00D04CA6"/>
    <w:rsid w:val="00D10635"/>
    <w:rsid w:val="00D10BD5"/>
    <w:rsid w:val="00D12D65"/>
    <w:rsid w:val="00D210C4"/>
    <w:rsid w:val="00D25A57"/>
    <w:rsid w:val="00D274FA"/>
    <w:rsid w:val="00D329B4"/>
    <w:rsid w:val="00D4350C"/>
    <w:rsid w:val="00D46FBB"/>
    <w:rsid w:val="00D60957"/>
    <w:rsid w:val="00D71AE6"/>
    <w:rsid w:val="00D76ACC"/>
    <w:rsid w:val="00D8318F"/>
    <w:rsid w:val="00D832A2"/>
    <w:rsid w:val="00D92108"/>
    <w:rsid w:val="00DA4225"/>
    <w:rsid w:val="00DB023B"/>
    <w:rsid w:val="00DC4535"/>
    <w:rsid w:val="00DC61EE"/>
    <w:rsid w:val="00DC724A"/>
    <w:rsid w:val="00DE114B"/>
    <w:rsid w:val="00DE3A27"/>
    <w:rsid w:val="00DE7BA9"/>
    <w:rsid w:val="00DF6BB8"/>
    <w:rsid w:val="00E00357"/>
    <w:rsid w:val="00E07D53"/>
    <w:rsid w:val="00E10F83"/>
    <w:rsid w:val="00E1103C"/>
    <w:rsid w:val="00E21B2A"/>
    <w:rsid w:val="00E22B51"/>
    <w:rsid w:val="00E25AF1"/>
    <w:rsid w:val="00E334EA"/>
    <w:rsid w:val="00E33CF6"/>
    <w:rsid w:val="00E344FC"/>
    <w:rsid w:val="00E43D24"/>
    <w:rsid w:val="00E57C78"/>
    <w:rsid w:val="00E63D12"/>
    <w:rsid w:val="00E72885"/>
    <w:rsid w:val="00E74700"/>
    <w:rsid w:val="00E800BE"/>
    <w:rsid w:val="00E85427"/>
    <w:rsid w:val="00E92E00"/>
    <w:rsid w:val="00E9410C"/>
    <w:rsid w:val="00EA2B6F"/>
    <w:rsid w:val="00EA33FC"/>
    <w:rsid w:val="00EA352F"/>
    <w:rsid w:val="00EA5C6B"/>
    <w:rsid w:val="00EA6C08"/>
    <w:rsid w:val="00EB1BB7"/>
    <w:rsid w:val="00EB5322"/>
    <w:rsid w:val="00EB5C08"/>
    <w:rsid w:val="00EB6BC8"/>
    <w:rsid w:val="00EB79FD"/>
    <w:rsid w:val="00EC0AFE"/>
    <w:rsid w:val="00EC2FB4"/>
    <w:rsid w:val="00EC4D88"/>
    <w:rsid w:val="00ED1123"/>
    <w:rsid w:val="00ED157F"/>
    <w:rsid w:val="00ED2A10"/>
    <w:rsid w:val="00ED3C2F"/>
    <w:rsid w:val="00ED43D2"/>
    <w:rsid w:val="00ED674B"/>
    <w:rsid w:val="00EE1F01"/>
    <w:rsid w:val="00EE6D3E"/>
    <w:rsid w:val="00EE7755"/>
    <w:rsid w:val="00EF07F1"/>
    <w:rsid w:val="00EF2BA9"/>
    <w:rsid w:val="00EF2F22"/>
    <w:rsid w:val="00EF36B0"/>
    <w:rsid w:val="00EF5037"/>
    <w:rsid w:val="00F037EF"/>
    <w:rsid w:val="00F1199F"/>
    <w:rsid w:val="00F15CE9"/>
    <w:rsid w:val="00F26D98"/>
    <w:rsid w:val="00F342BA"/>
    <w:rsid w:val="00F342F5"/>
    <w:rsid w:val="00F35CF4"/>
    <w:rsid w:val="00F40A81"/>
    <w:rsid w:val="00F444FE"/>
    <w:rsid w:val="00F46749"/>
    <w:rsid w:val="00F53920"/>
    <w:rsid w:val="00F5741F"/>
    <w:rsid w:val="00F63FFF"/>
    <w:rsid w:val="00F65857"/>
    <w:rsid w:val="00F74834"/>
    <w:rsid w:val="00F82795"/>
    <w:rsid w:val="00F8764C"/>
    <w:rsid w:val="00F9163E"/>
    <w:rsid w:val="00FA5D95"/>
    <w:rsid w:val="00FB360C"/>
    <w:rsid w:val="00FC1F74"/>
    <w:rsid w:val="00FC2824"/>
    <w:rsid w:val="00FC3658"/>
    <w:rsid w:val="00FD115A"/>
    <w:rsid w:val="00FD4EB3"/>
    <w:rsid w:val="00FD5064"/>
    <w:rsid w:val="00FE1F71"/>
    <w:rsid w:val="00FE3F00"/>
    <w:rsid w:val="00FF00BD"/>
    <w:rsid w:val="00FF0D2F"/>
    <w:rsid w:val="00FF12D4"/>
    <w:rsid w:val="00FF1AAC"/>
    <w:rsid w:val="00FF4159"/>
    <w:rsid w:val="00FF785B"/>
    <w:rsid w:val="00FF7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77861A"/>
  <w14:defaultImageDpi w14:val="0"/>
  <w15:chartTrackingRefBased/>
  <w15:docId w15:val="{97DADA46-55C6-4D47-B35E-36B356A5B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Web1">
    <w:name w:val="Table Web 1"/>
    <w:basedOn w:val="TableNormal"/>
    <w:uiPriority w:val="99"/>
    <w:rsid w:val="00826604"/>
    <w:tblPr>
      <w:tblCellSpacing w:w="20" w:type="dxa"/>
      <w:tblInd w:w="0" w:type="nil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rsid w:val="00826604"/>
    <w:tblPr>
      <w:tblCellSpacing w:w="20" w:type="dxa"/>
      <w:tblInd w:w="0" w:type="nil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826604"/>
    <w:tblPr>
      <w:tblCellSpacing w:w="20" w:type="dxa"/>
      <w:tblInd w:w="0" w:type="nil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807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BD6FA8"/>
    <w:rPr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ient’s Name</vt:lpstr>
    </vt:vector>
  </TitlesOfParts>
  <Company>DHA</Company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’s Name</dc:title>
  <dc:subject/>
  <dc:creator>burkde</dc:creator>
  <cp:keywords/>
  <cp:lastModifiedBy>Claire Piorkowski</cp:lastModifiedBy>
  <cp:revision>2</cp:revision>
  <cp:lastPrinted>2006-10-25T06:34:00Z</cp:lastPrinted>
  <dcterms:created xsi:type="dcterms:W3CDTF">2023-03-06T00:21:00Z</dcterms:created>
  <dcterms:modified xsi:type="dcterms:W3CDTF">2023-03-06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SDocType">
    <vt:lpwstr/>
  </property>
  <property fmtid="{D5CDD505-2E9C-101B-9397-08002B2CF9AE}" pid="3" name="DraftType">
    <vt:lpwstr/>
  </property>
  <property fmtid="{D5CDD505-2E9C-101B-9397-08002B2CF9AE}" pid="4" name="WPLUSServerName">
    <vt:lpwstr/>
  </property>
  <property fmtid="{D5CDD505-2E9C-101B-9397-08002B2CF9AE}" pid="5" name="WPLUSDataBaseName">
    <vt:lpwstr/>
  </property>
  <property fmtid="{D5CDD505-2E9C-101B-9397-08002B2CF9AE}" pid="6" name="WPLUSDocumentUNID">
    <vt:lpwstr/>
  </property>
  <property fmtid="{D5CDD505-2E9C-101B-9397-08002B2CF9AE}" pid="7" name="NeverSavedToNT">
    <vt:lpwstr/>
  </property>
</Properties>
</file>